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FE93FC" w14:textId="786F71CB" w:rsidR="00745425" w:rsidRPr="00745425" w:rsidRDefault="00745425" w:rsidP="00745425">
      <w:pPr>
        <w:rPr>
          <w:rFonts w:asciiTheme="minorHAnsi" w:hAnsiTheme="minorHAnsi" w:cstheme="minorHAnsi"/>
          <w:b/>
          <w:sz w:val="20"/>
          <w:szCs w:val="20"/>
        </w:rPr>
      </w:pPr>
      <w:r w:rsidRPr="00745425">
        <w:rPr>
          <w:rFonts w:asciiTheme="minorHAnsi" w:hAnsiTheme="minorHAnsi" w:cstheme="minorHAnsi"/>
          <w:b/>
          <w:sz w:val="20"/>
          <w:szCs w:val="20"/>
        </w:rPr>
        <w:t>*Anticipated</w:t>
      </w:r>
      <w:r>
        <w:rPr>
          <w:rFonts w:asciiTheme="minorHAnsi" w:hAnsiTheme="minorHAnsi" w:cstheme="minorHAnsi"/>
          <w:b/>
          <w:sz w:val="20"/>
          <w:szCs w:val="20"/>
        </w:rPr>
        <w:t xml:space="preserve"> decision </w:t>
      </w:r>
      <w:r w:rsidRPr="00745425">
        <w:rPr>
          <w:rFonts w:asciiTheme="minorHAnsi" w:hAnsiTheme="minorHAnsi" w:cstheme="minorHAnsi"/>
          <w:b/>
          <w:sz w:val="20"/>
          <w:szCs w:val="20"/>
        </w:rPr>
        <w:t>date</w:t>
      </w:r>
      <w:r>
        <w:rPr>
          <w:rFonts w:asciiTheme="minorHAnsi" w:hAnsiTheme="minorHAnsi" w:cstheme="minorHAnsi"/>
          <w:b/>
          <w:sz w:val="20"/>
          <w:szCs w:val="20"/>
        </w:rPr>
        <w:t>s</w:t>
      </w:r>
      <w:r w:rsidRPr="00745425">
        <w:rPr>
          <w:rFonts w:asciiTheme="minorHAnsi" w:hAnsiTheme="minorHAnsi" w:cstheme="minorHAnsi"/>
          <w:b/>
          <w:sz w:val="20"/>
          <w:szCs w:val="20"/>
        </w:rPr>
        <w:t xml:space="preserve"> subject to change </w:t>
      </w:r>
    </w:p>
    <w:p w14:paraId="2EDDF67E" w14:textId="77777777" w:rsidR="00745425" w:rsidRPr="00745425" w:rsidRDefault="00745425" w:rsidP="00745425">
      <w:pPr>
        <w:spacing w:line="276" w:lineRule="auto"/>
        <w:rPr>
          <w:rFonts w:asciiTheme="minorHAnsi" w:hAnsiTheme="minorHAnsi" w:cstheme="minorHAnsi"/>
          <w:b/>
          <w:sz w:val="20"/>
          <w:szCs w:val="28"/>
        </w:rPr>
      </w:pPr>
    </w:p>
    <w:p w14:paraId="6FD503AB" w14:textId="3F631CAC" w:rsidR="00146450" w:rsidRDefault="003227C8" w:rsidP="005513B8">
      <w:pPr>
        <w:shd w:val="clear" w:color="auto" w:fill="FFFFFF" w:themeFill="background1"/>
        <w:spacing w:line="276" w:lineRule="auto"/>
        <w:jc w:val="center"/>
        <w:rPr>
          <w:rFonts w:asciiTheme="minorHAnsi" w:hAnsiTheme="minorHAnsi" w:cstheme="minorHAnsi"/>
          <w:b/>
          <w:sz w:val="28"/>
          <w:szCs w:val="28"/>
        </w:rPr>
      </w:pPr>
      <w:r>
        <w:rPr>
          <w:rFonts w:asciiTheme="minorHAnsi" w:hAnsiTheme="minorHAnsi" w:cstheme="minorHAnsi"/>
          <w:b/>
          <w:sz w:val="28"/>
          <w:szCs w:val="28"/>
        </w:rPr>
        <w:t>{d.report_data[i].att}</w:t>
      </w:r>
    </w:p>
    <w:p w14:paraId="1BDAFC3C" w14:textId="27737916" w:rsidR="003227C8" w:rsidRPr="005F3398" w:rsidRDefault="003227C8" w:rsidP="005513B8">
      <w:pPr>
        <w:shd w:val="clear" w:color="auto" w:fill="FFFFFF" w:themeFill="background1"/>
        <w:spacing w:line="276" w:lineRule="auto"/>
        <w:jc w:val="center"/>
        <w:rPr>
          <w:rFonts w:asciiTheme="minorHAnsi" w:hAnsiTheme="minorHAnsi" w:cstheme="minorHAnsi"/>
          <w:i/>
          <w:sz w:val="28"/>
          <w:szCs w:val="28"/>
        </w:rPr>
      </w:pPr>
      <w:r>
        <w:rPr>
          <w:rFonts w:asciiTheme="minorHAnsi" w:hAnsiTheme="minorHAnsi" w:cstheme="minorHAnsi"/>
          <w:b/>
          <w:sz w:val="28"/>
          <w:szCs w:val="28"/>
        </w:rPr>
        <w:t>{#item_val =</w:t>
      </w:r>
      <w:r w:rsidRPr="003227C8">
        <w:t xml:space="preserve"> </w:t>
      </w:r>
      <w:r w:rsidRPr="003227C8">
        <w:rPr>
          <w:rFonts w:asciiTheme="minorHAnsi" w:hAnsiTheme="minorHAnsi" w:cstheme="minorHAnsi"/>
          <w:b/>
          <w:sz w:val="28"/>
          <w:szCs w:val="28"/>
        </w:rPr>
        <w:t>d.report_data[i].val</w:t>
      </w:r>
      <w:r>
        <w:rPr>
          <w:rFonts w:asciiTheme="minorHAnsi" w:hAnsiTheme="minorHAnsi" w:cstheme="minorHAnsi"/>
          <w:b/>
          <w:sz w:val="28"/>
          <w:szCs w:val="28"/>
        </w:rPr>
        <w:t>}</w:t>
      </w:r>
    </w:p>
    <w:tbl>
      <w:tblPr>
        <w:tblStyle w:val="TableGrid"/>
        <w:tblW w:w="14700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993"/>
        <w:gridCol w:w="284"/>
        <w:gridCol w:w="3685"/>
        <w:gridCol w:w="3755"/>
        <w:gridCol w:w="5983"/>
      </w:tblGrid>
      <w:tr w:rsidR="0061531B" w:rsidRPr="00A27D1D" w14:paraId="51001864" w14:textId="77777777" w:rsidTr="002A2DB2">
        <w:trPr>
          <w:trHeight w:val="245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9EA8A0" w14:textId="2A0E0482" w:rsidR="0061531B" w:rsidRPr="0061531B" w:rsidRDefault="0061531B" w:rsidP="005513B8">
            <w:pPr>
              <w:jc w:val="center"/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</w:pPr>
            <w:r w:rsidRPr="0061531B"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Date Updated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FAB689" w14:textId="342369CD" w:rsidR="0061531B" w:rsidRPr="00A27D1D" w:rsidRDefault="0061531B" w:rsidP="005513B8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398E4C" w14:textId="77777777" w:rsidR="0061531B" w:rsidRPr="00A27D1D" w:rsidRDefault="0061531B" w:rsidP="005513B8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27D1D">
              <w:rPr>
                <w:rFonts w:asciiTheme="minorHAnsi" w:hAnsiTheme="minorHAnsi" w:cstheme="minorHAnsi"/>
                <w:b/>
                <w:sz w:val="20"/>
                <w:szCs w:val="20"/>
              </w:rPr>
              <w:t>Project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14BBFE" w14:textId="77777777" w:rsidR="0061531B" w:rsidRPr="00A27D1D" w:rsidRDefault="0061531B" w:rsidP="005513B8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27D1D">
              <w:rPr>
                <w:rFonts w:asciiTheme="minorHAnsi" w:hAnsiTheme="minorHAnsi" w:cstheme="minorHAnsi"/>
                <w:b/>
                <w:sz w:val="20"/>
                <w:szCs w:val="20"/>
              </w:rPr>
              <w:t>Project Description</w:t>
            </w:r>
          </w:p>
        </w:tc>
        <w:tc>
          <w:tcPr>
            <w:tcW w:w="5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7CFCEE" w14:textId="77777777" w:rsidR="0061531B" w:rsidRPr="00A27D1D" w:rsidRDefault="0061531B" w:rsidP="005513B8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27D1D">
              <w:rPr>
                <w:rFonts w:asciiTheme="minorHAnsi" w:hAnsiTheme="minorHAnsi" w:cstheme="minorHAnsi"/>
                <w:b/>
                <w:sz w:val="20"/>
                <w:szCs w:val="20"/>
              </w:rPr>
              <w:t>Anticipated Referral Date/Next PCP/Additional Information</w:t>
            </w:r>
          </w:p>
        </w:tc>
      </w:tr>
      <w:tr w:rsidR="0018420F" w:rsidRPr="0015328D" w14:paraId="2ADAA934" w14:textId="77777777" w:rsidTr="002A2DB2">
        <w:trPr>
          <w:trHeight w:val="536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8F781D" w14:textId="3EB93C81" w:rsidR="0018420F" w:rsidRPr="0061531B" w:rsidRDefault="0018420F" w:rsidP="002D6A68">
            <w:pP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{</w:t>
            </w:r>
            <w:bookmarkStart w:id="0" w:name="_Hlk126231672"/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$item_val[i]</w:t>
            </w:r>
            <w:bookmarkEnd w:id="0"/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.date_updated</w:t>
            </w:r>
            <w:r w:rsidRPr="005F2A29"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 xml:space="preserve">:formatD('LL') </w:t>
            </w:r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}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CC08C1" w14:textId="7754B528" w:rsidR="0018420F" w:rsidRPr="00444B03" w:rsidRDefault="0018420F" w:rsidP="002D6A68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{$item_val[i].</w:t>
            </w:r>
            <w:r w:rsidR="00877935" w:rsidRPr="00877935">
              <w:rPr>
                <w:rFonts w:asciiTheme="minorHAnsi" w:hAnsiTheme="minorHAnsi" w:cstheme="minorHAnsi"/>
                <w:b/>
                <w:sz w:val="20"/>
                <w:szCs w:val="20"/>
              </w:rPr>
              <w:t>sl_n</w:t>
            </w:r>
            <w:r w:rsidR="00AA1AB9">
              <w:rPr>
                <w:rFonts w:asciiTheme="minorHAnsi" w:hAnsiTheme="minorHAnsi" w:cstheme="minorHAnsi"/>
                <w:b/>
                <w:sz w:val="20"/>
                <w:szCs w:val="20"/>
              </w:rPr>
              <w:t>o</w:t>
            </w:r>
            <w:r w:rsidR="002A2DB2">
              <w:rPr>
                <w:rFonts w:asciiTheme="minorHAnsi" w:hAnsiTheme="minorHAnsi" w:cstheme="minorHAnsi"/>
                <w:b/>
                <w:sz w:val="20"/>
                <w:szCs w:val="20"/>
              </w:rPr>
              <w:t>}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B8CF60" w14:textId="08F6B6F9" w:rsidR="0018420F" w:rsidRPr="00444B03" w:rsidRDefault="0018420F" w:rsidP="002D6A68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{$item_val[i].</w:t>
            </w:r>
            <w:r>
              <w:t xml:space="preserve"> </w:t>
            </w:r>
            <w:r w:rsidRPr="003227C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roject_name</w:t>
            </w: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}</w:t>
            </w:r>
          </w:p>
          <w:p w14:paraId="72F87E8C" w14:textId="77777777" w:rsidR="0018420F" w:rsidRPr="00BD2641" w:rsidRDefault="0018420F" w:rsidP="002D6A68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421BB78C" w14:textId="7BD62D3E" w:rsidR="0018420F" w:rsidRDefault="0018420F" w:rsidP="002D6A68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 w:rsidRPr="00444B0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Proponent: 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item_val[i].p</w:t>
            </w:r>
            <w:r w:rsidRPr="003227C8">
              <w:rPr>
                <w:rFonts w:asciiTheme="minorHAnsi" w:hAnsiTheme="minorHAnsi" w:cstheme="minorHAnsi"/>
                <w:sz w:val="18"/>
                <w:szCs w:val="18"/>
                <w:lang w:val="en"/>
              </w:rPr>
              <w:t>roponent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3C5D44E9" w14:textId="77777777" w:rsidR="0018420F" w:rsidRPr="00444B03" w:rsidRDefault="0018420F" w:rsidP="002D6A68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</w:pPr>
            <w:r w:rsidRPr="00444B03">
              <w:rPr>
                <w:rFonts w:asciiTheme="minorHAnsi" w:hAnsiTheme="minorHAnsi" w:cstheme="minorHAnsi"/>
                <w:sz w:val="18"/>
                <w:szCs w:val="18"/>
                <w:lang w:val="en"/>
              </w:rPr>
              <w:t xml:space="preserve"> </w:t>
            </w:r>
          </w:p>
          <w:p w14:paraId="61296A52" w14:textId="6292ABF7" w:rsidR="0018420F" w:rsidRPr="00444B03" w:rsidRDefault="0018420F" w:rsidP="002D6A68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 w:rsidRPr="00444B0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>Region</w:t>
            </w:r>
            <w:r w:rsidRPr="00444B03">
              <w:rPr>
                <w:rFonts w:asciiTheme="minorHAnsi" w:hAnsiTheme="minorHAnsi" w:cstheme="minorHAnsi"/>
                <w:sz w:val="18"/>
                <w:szCs w:val="18"/>
                <w:lang w:val="en"/>
              </w:rPr>
              <w:t xml:space="preserve">: 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item_val[i].r</w:t>
            </w:r>
            <w:r w:rsidRPr="003227C8">
              <w:rPr>
                <w:rFonts w:asciiTheme="minorHAnsi" w:hAnsiTheme="minorHAnsi" w:cstheme="minorHAnsi"/>
                <w:sz w:val="18"/>
                <w:szCs w:val="18"/>
                <w:lang w:val="en"/>
              </w:rPr>
              <w:t>egion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0CE0B72A" w14:textId="29E1CBC2" w:rsidR="0018420F" w:rsidRPr="00444B03" w:rsidRDefault="0018420F" w:rsidP="002D6A68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 w:rsidRPr="00444B0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Location: 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item_val[i].location}</w:t>
            </w:r>
            <w:r w:rsidRPr="00444B03">
              <w:rPr>
                <w:rFonts w:asciiTheme="minorHAnsi" w:hAnsiTheme="minorHAnsi" w:cstheme="minorHAnsi"/>
                <w:sz w:val="18"/>
                <w:szCs w:val="18"/>
                <w:lang w:val="en"/>
              </w:rPr>
              <w:t xml:space="preserve"> </w:t>
            </w:r>
          </w:p>
          <w:p w14:paraId="23DF84E6" w14:textId="77777777" w:rsidR="0018420F" w:rsidRPr="00444B03" w:rsidRDefault="0018420F" w:rsidP="002D6A68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</w:p>
          <w:p w14:paraId="50FA3FB3" w14:textId="3A94AA58" w:rsidR="0018420F" w:rsidRDefault="0018420F" w:rsidP="002D6A68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 w:rsidRPr="00444B0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EA Type: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item_val[i].ea_act}{$item_val[i]</w:t>
            </w:r>
            <w:r>
              <w:t xml:space="preserve"> .</w:t>
            </w:r>
            <w:r w:rsidRPr="00E47339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ubstitution_act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:ifNE(null):showBegin}</w:t>
            </w:r>
            <w:r w:rsidRPr="00444B03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;</w:t>
            </w:r>
            <w:r w:rsidRPr="00444B0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 </w:t>
            </w:r>
            <w:r w:rsidRPr="00444B03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</w:t>
            </w:r>
            <w:r w:rsidRPr="00444B03">
              <w:rPr>
                <w:rFonts w:asciiTheme="minorHAnsi" w:hAnsiTheme="minorHAnsi" w:cstheme="minorHAnsi"/>
                <w:sz w:val="18"/>
                <w:szCs w:val="18"/>
                <w:lang w:val="en"/>
              </w:rPr>
              <w:t>ubstituted (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item_val[i].substitution_act}</w:t>
            </w:r>
            <w:r w:rsidRPr="00444B03">
              <w:rPr>
                <w:rFonts w:asciiTheme="minorHAnsi" w:hAnsiTheme="minorHAnsi" w:cstheme="minorHAnsi"/>
                <w:sz w:val="18"/>
                <w:szCs w:val="18"/>
                <w:lang w:val="en"/>
              </w:rPr>
              <w:t>)</w:t>
            </w:r>
          </w:p>
          <w:p w14:paraId="3FB1BC92" w14:textId="096A37CE" w:rsidR="0018420F" w:rsidRPr="00444B03" w:rsidRDefault="0018420F" w:rsidP="002D6A68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item_val[i].substitution_act:showEnd}</w:t>
            </w:r>
          </w:p>
          <w:p w14:paraId="2B6A8F32" w14:textId="77777777" w:rsidR="0018420F" w:rsidRPr="00444B03" w:rsidRDefault="0018420F" w:rsidP="002D6A68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</w:p>
          <w:p w14:paraId="32042A7C" w14:textId="7457B746" w:rsidR="0018420F" w:rsidRPr="00444B03" w:rsidRDefault="0018420F" w:rsidP="002D6A68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</w:rPr>
            </w:pPr>
            <w:r w:rsidRPr="00444B03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Responsible Minister: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{$item_val[i].ministry_name}</w:t>
            </w:r>
          </w:p>
          <w:p w14:paraId="64DEAF29" w14:textId="77777777" w:rsidR="0018420F" w:rsidRPr="00444B03" w:rsidRDefault="0018420F" w:rsidP="002D6A68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</w:pPr>
          </w:p>
          <w:p w14:paraId="6E5FE967" w14:textId="0EA3FB9B" w:rsidR="0018420F" w:rsidRPr="00444B03" w:rsidRDefault="0018420F" w:rsidP="002D6A68">
            <w:pPr>
              <w:spacing w:line="201" w:lineRule="atLeast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>Decision to be made by:</w:t>
            </w:r>
            <w:r w:rsidRPr="00444B03"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 xml:space="preserve"> </w:t>
            </w:r>
            <w:r w:rsidR="00B108A4"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{$item_val[i].milestone_type:ifEQ(4):showBegin}Minister {$item_val[i].eac_decision_by}{$item_val[i].milestone_type:showEnd}{$item_val[i].milestone_type:ifNE(4):showBegin}{$item_val[i].decision_by}{$item_val[i].milestone_type:showEnd}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89FE24" w14:textId="266CED9B" w:rsidR="0018420F" w:rsidRPr="00A27D1D" w:rsidRDefault="0018420F" w:rsidP="002D6A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{$item_val[i].project_description}</w:t>
            </w:r>
            <w:r w:rsidRPr="00A27D1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5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B2676B" w14:textId="139AFD17" w:rsidR="0018420F" w:rsidRDefault="0091174D" w:rsidP="002D6A68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{$item_val[i].milestone_type:ifEQ(4):show(</w:t>
            </w:r>
            <w:r w:rsidR="0018420F" w:rsidRPr="0022060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Referral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):elseShow(Decision)}</w:t>
            </w:r>
            <w:r w:rsidR="0018420F" w:rsidRPr="0022060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Date:</w:t>
            </w:r>
            <w:r w:rsidR="0018420F" w:rsidRPr="0022060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18420F">
              <w:rPr>
                <w:rFonts w:asciiTheme="minorHAnsi" w:hAnsiTheme="minorHAnsi" w:cstheme="minorHAnsi"/>
                <w:sz w:val="20"/>
                <w:szCs w:val="20"/>
              </w:rPr>
              <w:t>{$item_val[i].referral_date</w:t>
            </w:r>
            <w:r w:rsidR="0018420F" w:rsidRPr="005F2A29">
              <w:rPr>
                <w:rFonts w:asciiTheme="minorHAnsi" w:hAnsiTheme="minorHAnsi" w:cstheme="minorHAnsi"/>
                <w:sz w:val="20"/>
                <w:szCs w:val="20"/>
              </w:rPr>
              <w:t xml:space="preserve">:formatD('LL') </w:t>
            </w:r>
            <w:r w:rsidR="0018420F">
              <w:rPr>
                <w:rFonts w:asciiTheme="minorHAnsi" w:hAnsiTheme="minorHAnsi" w:cstheme="minorHAnsi"/>
                <w:sz w:val="20"/>
                <w:szCs w:val="20"/>
              </w:rPr>
              <w:t>}</w:t>
            </w:r>
            <w:r w:rsidR="0018420F" w:rsidRPr="0022060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</w:p>
          <w:p w14:paraId="4EE5E1A4" w14:textId="3EDBC758" w:rsidR="00B67E89" w:rsidRDefault="00B67E89" w:rsidP="002D6A68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703604D8" w14:textId="092D6BC8" w:rsidR="00093B5F" w:rsidRDefault="00093B5F" w:rsidP="00093B5F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item_val[i]</w:t>
            </w:r>
            <w:r>
              <w:t xml:space="preserve"> .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next</w:t>
            </w:r>
            <w:r w:rsidRPr="00E47339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_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pecp_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title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:ifNE(null):showBegin}</w:t>
            </w:r>
          </w:p>
          <w:p w14:paraId="6364C974" w14:textId="34E8E062" w:rsidR="00093B5F" w:rsidRDefault="00093B5F" w:rsidP="00093B5F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b/>
                <w:bCs/>
                <w:sz w:val="20"/>
                <w:szCs w:val="20"/>
              </w:rPr>
              <w:t xml:space="preserve">Next PCP </w:t>
            </w:r>
            <w:r>
              <w:rPr>
                <w:b/>
                <w:bCs/>
                <w:sz w:val="20"/>
                <w:szCs w:val="20"/>
              </w:rPr>
              <w:t>Title</w:t>
            </w:r>
            <w:r>
              <w:rPr>
                <w:b/>
                <w:bCs/>
                <w:sz w:val="20"/>
                <w:szCs w:val="20"/>
              </w:rPr>
              <w:t xml:space="preserve">: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{$item_val[i].next_pecp_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title</w:t>
            </w:r>
            <w:r w:rsidRPr="005F2A29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}</w:t>
            </w:r>
          </w:p>
          <w:p w14:paraId="107B4C92" w14:textId="6DEC89BC" w:rsidR="00093B5F" w:rsidRDefault="00093B5F" w:rsidP="00093B5F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item_val[i].next_pecp_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title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showEnd}</w:t>
            </w:r>
          </w:p>
          <w:p w14:paraId="44DE55E0" w14:textId="77777777" w:rsidR="00093B5F" w:rsidRDefault="00093B5F" w:rsidP="00093B5F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</w:p>
          <w:p w14:paraId="002F28C0" w14:textId="54B26FDD" w:rsidR="00093B5F" w:rsidRDefault="00093B5F" w:rsidP="00093B5F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item_val[i]</w:t>
            </w:r>
            <w:r>
              <w:t xml:space="preserve"> .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next_pecp_short_description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:ifNE(null):showBegin}</w:t>
            </w:r>
          </w:p>
          <w:p w14:paraId="2C3B081F" w14:textId="1EBD9515" w:rsidR="00093B5F" w:rsidRDefault="00093B5F" w:rsidP="00093B5F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b/>
                <w:bCs/>
                <w:sz w:val="20"/>
                <w:szCs w:val="20"/>
              </w:rPr>
              <w:t xml:space="preserve">Next PCP </w:t>
            </w:r>
            <w:r>
              <w:rPr>
                <w:b/>
                <w:bCs/>
                <w:sz w:val="20"/>
                <w:szCs w:val="20"/>
              </w:rPr>
              <w:t>Description</w:t>
            </w:r>
            <w:r>
              <w:rPr>
                <w:b/>
                <w:bCs/>
                <w:sz w:val="20"/>
                <w:szCs w:val="20"/>
              </w:rPr>
              <w:t xml:space="preserve">: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{$item_val[i].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next_pecp_short_description</w:t>
            </w:r>
            <w:r w:rsidRPr="005F2A29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}</w:t>
            </w:r>
          </w:p>
          <w:p w14:paraId="72A006BB" w14:textId="6356447C" w:rsidR="00093B5F" w:rsidRPr="00093B5F" w:rsidRDefault="00093B5F" w:rsidP="00093B5F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item_val[i].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next_pecp_short_description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showEnd}</w:t>
            </w:r>
          </w:p>
          <w:p w14:paraId="10FDB5D9" w14:textId="77777777" w:rsidR="00093B5F" w:rsidRDefault="00093B5F" w:rsidP="002D6A68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5BFA3127" w14:textId="369C35CE" w:rsidR="00B67E89" w:rsidRDefault="00B67E89" w:rsidP="00B67E89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item_val[i]</w:t>
            </w:r>
            <w:r>
              <w:t xml:space="preserve"> .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next</w:t>
            </w:r>
            <w:r w:rsidRPr="00E47339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_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pecp</w:t>
            </w:r>
            <w:r w:rsidR="00F0272D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_date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:ifNE(null):showBegin}</w:t>
            </w:r>
          </w:p>
          <w:p w14:paraId="4649E08E" w14:textId="5648B886" w:rsidR="00B67E89" w:rsidRDefault="0076379D" w:rsidP="00B67E89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b/>
                <w:bCs/>
                <w:sz w:val="20"/>
                <w:szCs w:val="20"/>
              </w:rPr>
              <w:t>Next PCP Date:</w:t>
            </w:r>
            <w:r w:rsidR="00F0272D">
              <w:rPr>
                <w:b/>
                <w:bCs/>
                <w:sz w:val="20"/>
                <w:szCs w:val="20"/>
              </w:rPr>
              <w:t xml:space="preserve"> </w:t>
            </w:r>
            <w:r w:rsidR="00F0272D">
              <w:rPr>
                <w:rFonts w:asciiTheme="minorHAnsi" w:hAnsiTheme="minorHAnsi" w:cstheme="minorHAnsi"/>
                <w:sz w:val="20"/>
                <w:szCs w:val="20"/>
              </w:rPr>
              <w:t>{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$item_val[i].next_pecp</w:t>
            </w:r>
            <w:r w:rsidR="00F0272D">
              <w:rPr>
                <w:rFonts w:asciiTheme="minorHAnsi" w:hAnsiTheme="minorHAnsi" w:cstheme="minorHAnsi"/>
                <w:sz w:val="20"/>
                <w:szCs w:val="20"/>
              </w:rPr>
              <w:t>_date</w:t>
            </w:r>
            <w:r w:rsidRPr="005F2A29">
              <w:rPr>
                <w:rFonts w:asciiTheme="minorHAnsi" w:hAnsiTheme="minorHAnsi" w:cstheme="minorHAnsi"/>
                <w:sz w:val="20"/>
                <w:szCs w:val="20"/>
              </w:rPr>
              <w:t xml:space="preserve">:formatD('LL')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}</w:t>
            </w:r>
          </w:p>
          <w:p w14:paraId="283C7CC3" w14:textId="5EFA71AD" w:rsidR="00B67E89" w:rsidRPr="00444B03" w:rsidRDefault="00B67E89" w:rsidP="00B67E89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item_val[i].</w:t>
            </w:r>
            <w:r w:rsidR="0076379D">
              <w:rPr>
                <w:rFonts w:asciiTheme="minorHAnsi" w:hAnsiTheme="minorHAnsi" w:cstheme="minorHAnsi"/>
                <w:sz w:val="18"/>
                <w:szCs w:val="18"/>
                <w:lang w:val="en"/>
              </w:rPr>
              <w:t>next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_</w:t>
            </w:r>
            <w:r w:rsidR="0076379D">
              <w:rPr>
                <w:rFonts w:asciiTheme="minorHAnsi" w:hAnsiTheme="minorHAnsi" w:cstheme="minorHAnsi"/>
                <w:sz w:val="18"/>
                <w:szCs w:val="18"/>
                <w:lang w:val="en"/>
              </w:rPr>
              <w:t>pecp</w:t>
            </w:r>
            <w:r w:rsidR="00F0272D">
              <w:rPr>
                <w:rFonts w:asciiTheme="minorHAnsi" w:hAnsiTheme="minorHAnsi" w:cstheme="minorHAnsi"/>
                <w:sz w:val="18"/>
                <w:szCs w:val="18"/>
                <w:lang w:val="en"/>
              </w:rPr>
              <w:t>_date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showEnd}</w:t>
            </w:r>
          </w:p>
          <w:p w14:paraId="0EC5F950" w14:textId="77777777" w:rsidR="00B67E89" w:rsidRPr="00220605" w:rsidRDefault="00B67E89" w:rsidP="002D6A68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93627F2" w14:textId="77777777" w:rsidR="0018420F" w:rsidRPr="00220605" w:rsidRDefault="0018420F" w:rsidP="002D6A68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47B709F6" w14:textId="211A9FAD" w:rsidR="0018420F" w:rsidRPr="00220605" w:rsidRDefault="0018420F" w:rsidP="002D6A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44B03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Additional Information: </w:t>
            </w:r>
            <w:r>
              <w:rPr>
                <w:sz w:val="20"/>
                <w:szCs w:val="20"/>
              </w:rPr>
              <w:t xml:space="preserve">{$item_val[i].additional_info} </w:t>
            </w:r>
          </w:p>
          <w:p w14:paraId="5405F84F" w14:textId="77777777" w:rsidR="0018420F" w:rsidRPr="00220605" w:rsidRDefault="0018420F" w:rsidP="002D6A68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86AF8E1" w14:textId="77777777" w:rsidR="0018420F" w:rsidRPr="00220605" w:rsidRDefault="0018420F" w:rsidP="002D6A68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877935" w:rsidRPr="00444B03" w14:paraId="7EBD6DC4" w14:textId="77777777" w:rsidTr="002A2DB2">
        <w:trPr>
          <w:trHeight w:val="2707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F0D0C8" w14:textId="4440C921" w:rsidR="00877935" w:rsidRPr="0061531B" w:rsidRDefault="00877935" w:rsidP="00877935">
            <w:pP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{$item_val[i+1].date_updated</w:t>
            </w:r>
            <w:r w:rsidRPr="005F2A29"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 xml:space="preserve">:formatD('LL') </w:t>
            </w:r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}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05B618" w14:textId="03931425" w:rsidR="00877935" w:rsidRPr="00444B03" w:rsidRDefault="00877935" w:rsidP="00877935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bookmarkStart w:id="1" w:name="_Hlk65145014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{$item_val[i+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lastRenderedPageBreak/>
              <w:t>1</w:t>
            </w:r>
            <w:r w:rsidR="00B106E6">
              <w:rPr>
                <w:rFonts w:asciiTheme="minorHAnsi" w:hAnsiTheme="minorHAnsi" w:cstheme="minorHAnsi"/>
                <w:b/>
                <w:sz w:val="20"/>
                <w:szCs w:val="20"/>
              </w:rPr>
              <w:t>]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.</w:t>
            </w:r>
            <w:r w:rsidRPr="00877935">
              <w:rPr>
                <w:rFonts w:asciiTheme="minorHAnsi" w:hAnsiTheme="minorHAnsi" w:cstheme="minorHAnsi"/>
                <w:b/>
                <w:sz w:val="20"/>
                <w:szCs w:val="20"/>
              </w:rPr>
              <w:t>sl_n</w:t>
            </w:r>
            <w:r w:rsidR="00AA1AB9">
              <w:rPr>
                <w:rFonts w:asciiTheme="minorHAnsi" w:hAnsiTheme="minorHAnsi" w:cstheme="minorHAnsi"/>
                <w:b/>
                <w:sz w:val="20"/>
                <w:szCs w:val="20"/>
              </w:rPr>
              <w:t>o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}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9A47AB" w14:textId="7239E506" w:rsidR="00877935" w:rsidRPr="00444B03" w:rsidRDefault="00877935" w:rsidP="00877935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lastRenderedPageBreak/>
              <w:t>{$item_val[i+1].</w:t>
            </w:r>
            <w:r>
              <w:t>p</w:t>
            </w:r>
            <w:r w:rsidRPr="003227C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oject_name</w:t>
            </w: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}</w:t>
            </w:r>
          </w:p>
          <w:p w14:paraId="66BC287C" w14:textId="77777777" w:rsidR="00877935" w:rsidRPr="00BD2641" w:rsidRDefault="00877935" w:rsidP="00877935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5B6A142E" w14:textId="3A5E61D2" w:rsidR="00877935" w:rsidRDefault="00877935" w:rsidP="00877935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 w:rsidRPr="00444B0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Proponent: 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item_val[i+1].p</w:t>
            </w:r>
            <w:r w:rsidRPr="003227C8">
              <w:rPr>
                <w:rFonts w:asciiTheme="minorHAnsi" w:hAnsiTheme="minorHAnsi" w:cstheme="minorHAnsi"/>
                <w:sz w:val="18"/>
                <w:szCs w:val="18"/>
                <w:lang w:val="en"/>
              </w:rPr>
              <w:t>roponent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0F952193" w14:textId="77777777" w:rsidR="00877935" w:rsidRPr="00444B03" w:rsidRDefault="00877935" w:rsidP="00877935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</w:pPr>
            <w:r w:rsidRPr="00444B03">
              <w:rPr>
                <w:rFonts w:asciiTheme="minorHAnsi" w:hAnsiTheme="minorHAnsi" w:cstheme="minorHAnsi"/>
                <w:sz w:val="18"/>
                <w:szCs w:val="18"/>
                <w:lang w:val="en"/>
              </w:rPr>
              <w:t xml:space="preserve"> </w:t>
            </w:r>
          </w:p>
          <w:p w14:paraId="6735B75A" w14:textId="014B7120" w:rsidR="00877935" w:rsidRPr="00444B03" w:rsidRDefault="00877935" w:rsidP="00877935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 w:rsidRPr="00444B0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>Region</w:t>
            </w:r>
            <w:r w:rsidRPr="00444B03">
              <w:rPr>
                <w:rFonts w:asciiTheme="minorHAnsi" w:hAnsiTheme="minorHAnsi" w:cstheme="minorHAnsi"/>
                <w:sz w:val="18"/>
                <w:szCs w:val="18"/>
                <w:lang w:val="en"/>
              </w:rPr>
              <w:t xml:space="preserve">: 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item_val[i+1].r</w:t>
            </w:r>
            <w:r w:rsidRPr="003227C8">
              <w:rPr>
                <w:rFonts w:asciiTheme="minorHAnsi" w:hAnsiTheme="minorHAnsi" w:cstheme="minorHAnsi"/>
                <w:sz w:val="18"/>
                <w:szCs w:val="18"/>
                <w:lang w:val="en"/>
              </w:rPr>
              <w:t>egion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12C7E552" w14:textId="5D989E03" w:rsidR="00877935" w:rsidRPr="00444B03" w:rsidRDefault="00877935" w:rsidP="00877935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 w:rsidRPr="00444B0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Location: 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item_val[i+1].location}</w:t>
            </w:r>
            <w:r w:rsidRPr="00444B03">
              <w:rPr>
                <w:rFonts w:asciiTheme="minorHAnsi" w:hAnsiTheme="minorHAnsi" w:cstheme="minorHAnsi"/>
                <w:sz w:val="18"/>
                <w:szCs w:val="18"/>
                <w:lang w:val="en"/>
              </w:rPr>
              <w:t xml:space="preserve"> </w:t>
            </w:r>
          </w:p>
          <w:p w14:paraId="19B5244D" w14:textId="77777777" w:rsidR="00877935" w:rsidRPr="00444B03" w:rsidRDefault="00877935" w:rsidP="00877935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</w:p>
          <w:p w14:paraId="553E6993" w14:textId="462BE39E" w:rsidR="00877935" w:rsidRDefault="00877935" w:rsidP="00877935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 w:rsidRPr="00444B0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EA Type: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item_val[i+1].ea_act}{$item_val[i+1]</w:t>
            </w:r>
            <w:r>
              <w:t xml:space="preserve"> .</w:t>
            </w:r>
            <w:r w:rsidRPr="00E47339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ubstitution_act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:ifNE(null):showBegin}</w:t>
            </w:r>
            <w:r w:rsidRPr="00444B03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;</w:t>
            </w:r>
            <w:r w:rsidRPr="00444B0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 </w:t>
            </w:r>
            <w:r w:rsidRPr="00444B03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</w:t>
            </w:r>
            <w:r w:rsidRPr="00444B03">
              <w:rPr>
                <w:rFonts w:asciiTheme="minorHAnsi" w:hAnsiTheme="minorHAnsi" w:cstheme="minorHAnsi"/>
                <w:sz w:val="18"/>
                <w:szCs w:val="18"/>
                <w:lang w:val="en"/>
              </w:rPr>
              <w:t>ubstituted (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item_val[i+1].substitution_act}</w:t>
            </w:r>
            <w:r w:rsidRPr="00444B03">
              <w:rPr>
                <w:rFonts w:asciiTheme="minorHAnsi" w:hAnsiTheme="minorHAnsi" w:cstheme="minorHAnsi"/>
                <w:sz w:val="18"/>
                <w:szCs w:val="18"/>
                <w:lang w:val="en"/>
              </w:rPr>
              <w:t>)</w:t>
            </w:r>
          </w:p>
          <w:p w14:paraId="566510CE" w14:textId="5FAC5A0B" w:rsidR="00877935" w:rsidRPr="00444B03" w:rsidRDefault="00877935" w:rsidP="00877935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item_val[i+1].substitution_act:showEnd}</w:t>
            </w:r>
          </w:p>
          <w:p w14:paraId="7E4297F5" w14:textId="77777777" w:rsidR="00877935" w:rsidRPr="00444B03" w:rsidRDefault="00877935" w:rsidP="00877935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</w:p>
          <w:p w14:paraId="5BCC8C23" w14:textId="459AE3B6" w:rsidR="00877935" w:rsidRPr="00444B03" w:rsidRDefault="00877935" w:rsidP="00877935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</w:rPr>
            </w:pPr>
            <w:r w:rsidRPr="00444B03">
              <w:rPr>
                <w:rFonts w:asciiTheme="minorHAnsi" w:hAnsiTheme="minorHAnsi" w:cstheme="minorHAnsi"/>
                <w:b/>
                <w:sz w:val="18"/>
                <w:szCs w:val="18"/>
              </w:rPr>
              <w:lastRenderedPageBreak/>
              <w:t xml:space="preserve">Responsible Minister: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{$item_val[i+1].ministry_name}</w:t>
            </w:r>
          </w:p>
          <w:p w14:paraId="5128F78D" w14:textId="77777777" w:rsidR="00877935" w:rsidRPr="00444B03" w:rsidRDefault="00877935" w:rsidP="00877935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</w:pPr>
          </w:p>
          <w:p w14:paraId="386592DD" w14:textId="3F6975AC" w:rsidR="00877935" w:rsidRPr="00444B03" w:rsidRDefault="00877935" w:rsidP="00877935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>Decision to be made by:</w:t>
            </w:r>
            <w:r w:rsidRPr="00444B03"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 xml:space="preserve"> </w:t>
            </w:r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{$item_val[i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+1</w:t>
            </w:r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].milestone_type:ifEQ(4):showBegin}Minister {$item_val[i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+1</w:t>
            </w:r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].eac_decision_by}{$item_val[i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+1</w:t>
            </w:r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].milestone_type:showEnd}{$item_val[i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+1</w:t>
            </w:r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].milestone_type:ifNE(4):showBegin}{$item_val[i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+1</w:t>
            </w:r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].decision_by}{$item_val[i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+1</w:t>
            </w:r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].milestone_type:showEnd}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BFFA8F" w14:textId="5F256234" w:rsidR="00877935" w:rsidRDefault="00877935" w:rsidP="0087793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lastRenderedPageBreak/>
              <w:t>{$item_val[i+1].project_description}</w:t>
            </w:r>
            <w:r w:rsidRPr="00A27D1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5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FF7A7C" w14:textId="6002009E" w:rsidR="00877935" w:rsidRDefault="00877935" w:rsidP="00877935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{$item_val[i+1].milestone_type:ifEQ(4):show(</w:t>
            </w:r>
            <w:r w:rsidRPr="0022060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Referral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):elseShow(Decision)}</w:t>
            </w:r>
            <w:r w:rsidRPr="0022060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Date:</w:t>
            </w:r>
            <w:r w:rsidRPr="0022060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{$item_val[i+1].referral_date</w:t>
            </w:r>
            <w:r w:rsidRPr="005F2A29">
              <w:rPr>
                <w:rFonts w:asciiTheme="minorHAnsi" w:hAnsiTheme="minorHAnsi" w:cstheme="minorHAnsi"/>
                <w:bCs/>
                <w:sz w:val="20"/>
                <w:szCs w:val="20"/>
              </w:rPr>
              <w:t>:formatD('LL')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}</w:t>
            </w:r>
          </w:p>
          <w:p w14:paraId="5C4EFE0A" w14:textId="333441C9" w:rsidR="00877935" w:rsidRDefault="00877935" w:rsidP="00877935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21D48824" w14:textId="6ED1FB0D" w:rsidR="00093B5F" w:rsidRDefault="00093B5F" w:rsidP="00093B5F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item_val[i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+1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</w:t>
            </w:r>
            <w:r>
              <w:t xml:space="preserve"> .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next</w:t>
            </w:r>
            <w:r w:rsidRPr="00E47339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_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pecp_title:ifNE(null):showBegin}</w:t>
            </w:r>
          </w:p>
          <w:p w14:paraId="71777E9A" w14:textId="7413A5B9" w:rsidR="00093B5F" w:rsidRDefault="00093B5F" w:rsidP="00093B5F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b/>
                <w:bCs/>
                <w:sz w:val="20"/>
                <w:szCs w:val="20"/>
              </w:rPr>
              <w:t xml:space="preserve">Next PCP Title: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{$item_val[i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+1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].next_pecp_title</w:t>
            </w:r>
            <w:r w:rsidRPr="005F2A29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}</w:t>
            </w:r>
          </w:p>
          <w:p w14:paraId="1040DCA0" w14:textId="42C3B984" w:rsidR="00093B5F" w:rsidRDefault="00093B5F" w:rsidP="00093B5F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item_val[i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+1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next_pecp_title:showEnd}</w:t>
            </w:r>
          </w:p>
          <w:p w14:paraId="235C9136" w14:textId="77777777" w:rsidR="00093B5F" w:rsidRDefault="00093B5F" w:rsidP="00093B5F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</w:p>
          <w:p w14:paraId="313B891A" w14:textId="406F1872" w:rsidR="00093B5F" w:rsidRDefault="00093B5F" w:rsidP="00093B5F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item_val[i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+1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</w:t>
            </w:r>
            <w:r>
              <w:t xml:space="preserve"> .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next_pecp_short_description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:ifNE(null):showBegin}</w:t>
            </w:r>
          </w:p>
          <w:p w14:paraId="54078508" w14:textId="679C3A3A" w:rsidR="00093B5F" w:rsidRDefault="00093B5F" w:rsidP="00093B5F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b/>
                <w:bCs/>
                <w:sz w:val="20"/>
                <w:szCs w:val="20"/>
              </w:rPr>
              <w:t xml:space="preserve">Next PCP Description: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{$item_val[i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+1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]. next_pecp_short_description</w:t>
            </w:r>
            <w:r w:rsidRPr="005F2A29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}</w:t>
            </w:r>
          </w:p>
          <w:p w14:paraId="3F8774E6" w14:textId="1DF9F141" w:rsidR="00093B5F" w:rsidRPr="00093B5F" w:rsidRDefault="00093B5F" w:rsidP="00093B5F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item_val[i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+1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next_pecp_short_description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showEnd}</w:t>
            </w:r>
          </w:p>
          <w:p w14:paraId="76CC9747" w14:textId="77777777" w:rsidR="00093B5F" w:rsidRDefault="00093B5F" w:rsidP="00877935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0CD87132" w14:textId="2ACEC8A4" w:rsidR="00877935" w:rsidRDefault="00877935" w:rsidP="00877935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item_val[i+1]</w:t>
            </w:r>
            <w:r>
              <w:t xml:space="preserve"> .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next</w:t>
            </w:r>
            <w:r w:rsidRPr="00E47339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_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pecp_date:ifNE(null):showBegin}</w:t>
            </w:r>
          </w:p>
          <w:p w14:paraId="667B3A24" w14:textId="18A901FD" w:rsidR="00877935" w:rsidRDefault="00877935" w:rsidP="00877935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b/>
                <w:bCs/>
                <w:sz w:val="20"/>
                <w:szCs w:val="20"/>
              </w:rPr>
              <w:t>Next PCP Dat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{$item_val[i+1].next_pecp_date</w:t>
            </w:r>
            <w:r w:rsidRPr="005F2A29">
              <w:rPr>
                <w:rFonts w:asciiTheme="minorHAnsi" w:hAnsiTheme="minorHAnsi" w:cstheme="minorHAnsi"/>
                <w:sz w:val="20"/>
                <w:szCs w:val="20"/>
              </w:rPr>
              <w:t xml:space="preserve">:formatD('LL')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}</w:t>
            </w:r>
          </w:p>
          <w:p w14:paraId="20727303" w14:textId="08A9A57C" w:rsidR="00877935" w:rsidRPr="00444B03" w:rsidRDefault="00877935" w:rsidP="00877935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lastRenderedPageBreak/>
              <w:t>{$item_val[i</w:t>
            </w:r>
            <w:r w:rsidR="00A10D34">
              <w:rPr>
                <w:rFonts w:asciiTheme="minorHAnsi" w:hAnsiTheme="minorHAnsi" w:cstheme="minorHAnsi"/>
                <w:sz w:val="18"/>
                <w:szCs w:val="18"/>
                <w:lang w:val="en"/>
              </w:rPr>
              <w:t>+1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next_pecp_date:showEnd}</w:t>
            </w:r>
          </w:p>
          <w:p w14:paraId="5E7E31F9" w14:textId="77777777" w:rsidR="00877935" w:rsidRPr="00220605" w:rsidRDefault="00877935" w:rsidP="0087793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F0ABF64" w14:textId="77777777" w:rsidR="00877935" w:rsidRPr="00220605" w:rsidRDefault="00877935" w:rsidP="00877935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2A5D18BA" w14:textId="1A682538" w:rsidR="00877935" w:rsidRPr="00220605" w:rsidRDefault="00877935" w:rsidP="0087793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44B03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Additional Information: </w:t>
            </w:r>
            <w:r>
              <w:rPr>
                <w:sz w:val="20"/>
                <w:szCs w:val="20"/>
              </w:rPr>
              <w:t xml:space="preserve">{$item_val[i+1].additional_info} </w:t>
            </w:r>
          </w:p>
          <w:p w14:paraId="508A504A" w14:textId="77777777" w:rsidR="00877935" w:rsidRPr="00220605" w:rsidRDefault="00877935" w:rsidP="0087793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1150714" w14:textId="12F4A15D" w:rsidR="00877935" w:rsidRPr="00444B03" w:rsidRDefault="00877935" w:rsidP="00877935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bookmarkEnd w:id="1"/>
    </w:tbl>
    <w:p w14:paraId="10B21EF0" w14:textId="69ABA3F8" w:rsidR="00DC40AB" w:rsidRPr="00444B03" w:rsidRDefault="00DC40AB" w:rsidP="000A64BF">
      <w:pPr>
        <w:spacing w:line="276" w:lineRule="auto"/>
        <w:rPr>
          <w:rFonts w:asciiTheme="minorHAnsi" w:hAnsiTheme="minorHAnsi" w:cstheme="minorHAnsi"/>
          <w:b/>
          <w:sz w:val="28"/>
          <w:szCs w:val="28"/>
        </w:rPr>
      </w:pPr>
    </w:p>
    <w:p w14:paraId="7DA278ED" w14:textId="4931E2AC" w:rsidR="002A1FDA" w:rsidRPr="00444B03" w:rsidRDefault="002A1FDA" w:rsidP="002A1FDA">
      <w:pPr>
        <w:spacing w:line="276" w:lineRule="auto"/>
        <w:rPr>
          <w:rFonts w:asciiTheme="minorHAnsi" w:hAnsiTheme="minorHAnsi" w:cstheme="minorHAnsi"/>
          <w:b/>
          <w:sz w:val="28"/>
          <w:szCs w:val="28"/>
        </w:rPr>
      </w:pPr>
    </w:p>
    <w:p w14:paraId="368E9D29" w14:textId="6D42C55E" w:rsidR="007D7BE1" w:rsidRDefault="007D7BE1" w:rsidP="007D7BE1">
      <w:pPr>
        <w:shd w:val="clear" w:color="auto" w:fill="FFFFFF" w:themeFill="background1"/>
        <w:spacing w:line="276" w:lineRule="auto"/>
        <w:jc w:val="center"/>
        <w:rPr>
          <w:rFonts w:asciiTheme="minorHAnsi" w:hAnsiTheme="minorHAnsi" w:cstheme="minorHAnsi"/>
          <w:b/>
          <w:sz w:val="28"/>
          <w:szCs w:val="28"/>
        </w:rPr>
      </w:pPr>
      <w:r>
        <w:rPr>
          <w:rFonts w:asciiTheme="minorHAnsi" w:hAnsiTheme="minorHAnsi" w:cstheme="minorHAnsi"/>
          <w:b/>
          <w:sz w:val="28"/>
          <w:szCs w:val="28"/>
        </w:rPr>
        <w:t>{d.report_data[i+1].att}</w:t>
      </w:r>
    </w:p>
    <w:p w14:paraId="5D061F72" w14:textId="3DD80EE6" w:rsidR="002A1FDA" w:rsidRPr="00444B03" w:rsidRDefault="002A1FDA" w:rsidP="002A1FDA">
      <w:pPr>
        <w:spacing w:line="276" w:lineRule="auto"/>
        <w:jc w:val="center"/>
        <w:rPr>
          <w:rFonts w:asciiTheme="minorHAnsi" w:hAnsiTheme="minorHAnsi" w:cstheme="minorHAnsi"/>
          <w:b/>
          <w:sz w:val="28"/>
          <w:szCs w:val="28"/>
        </w:rPr>
      </w:pPr>
    </w:p>
    <w:p w14:paraId="18E9E64B" w14:textId="77777777" w:rsidR="00B4343C" w:rsidRPr="007974DC" w:rsidRDefault="00B4343C" w:rsidP="007974DC">
      <w:pPr>
        <w:tabs>
          <w:tab w:val="left" w:pos="4635"/>
        </w:tabs>
        <w:rPr>
          <w:rFonts w:asciiTheme="minorHAnsi" w:hAnsiTheme="minorHAnsi" w:cstheme="minorHAnsi"/>
          <w:sz w:val="4"/>
          <w:szCs w:val="4"/>
        </w:rPr>
      </w:pPr>
    </w:p>
    <w:sectPr w:rsidR="00B4343C" w:rsidRPr="007974DC" w:rsidSect="00C00AA8">
      <w:headerReference w:type="default" r:id="rId8"/>
      <w:footerReference w:type="default" r:id="rId9"/>
      <w:headerReference w:type="first" r:id="rId10"/>
      <w:footerReference w:type="first" r:id="rId11"/>
      <w:pgSz w:w="15840" w:h="12240" w:orient="landscape"/>
      <w:pgMar w:top="567" w:right="851" w:bottom="567" w:left="851" w:header="62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65F480" w14:textId="77777777" w:rsidR="006835A5" w:rsidRDefault="006835A5" w:rsidP="003B6D8B">
      <w:r>
        <w:separator/>
      </w:r>
    </w:p>
  </w:endnote>
  <w:endnote w:type="continuationSeparator" w:id="0">
    <w:p w14:paraId="4FC71B28" w14:textId="77777777" w:rsidR="006835A5" w:rsidRDefault="006835A5" w:rsidP="003B6D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15770441"/>
      <w:docPartObj>
        <w:docPartGallery w:val="Page Numbers (Bottom of Page)"/>
        <w:docPartUnique/>
      </w:docPartObj>
    </w:sdtPr>
    <w:sdtEndPr>
      <w:rPr>
        <w:sz w:val="16"/>
        <w:szCs w:val="16"/>
      </w:rPr>
    </w:sdtEndPr>
    <w:sdtContent>
      <w:sdt>
        <w:sdtPr>
          <w:rPr>
            <w:sz w:val="16"/>
            <w:szCs w:val="16"/>
          </w:rPr>
          <w:id w:val="-1032263942"/>
          <w:docPartObj>
            <w:docPartGallery w:val="Page Numbers (Top of Page)"/>
            <w:docPartUnique/>
          </w:docPartObj>
        </w:sdtPr>
        <w:sdtContent>
          <w:p w14:paraId="43F267B1" w14:textId="77777777" w:rsidR="00C25B79" w:rsidRPr="00232FB2" w:rsidRDefault="00C25B79" w:rsidP="00232FB2">
            <w:pPr>
              <w:pStyle w:val="Footer"/>
              <w:jc w:val="right"/>
              <w:rPr>
                <w:sz w:val="16"/>
                <w:szCs w:val="16"/>
              </w:rPr>
            </w:pPr>
            <w:r w:rsidRPr="00232FB2">
              <w:rPr>
                <w:sz w:val="16"/>
                <w:szCs w:val="16"/>
              </w:rPr>
              <w:t xml:space="preserve">Page </w:t>
            </w:r>
            <w:r w:rsidRPr="00232FB2">
              <w:rPr>
                <w:b/>
                <w:bCs/>
                <w:sz w:val="16"/>
                <w:szCs w:val="16"/>
              </w:rPr>
              <w:fldChar w:fldCharType="begin"/>
            </w:r>
            <w:r w:rsidRPr="00232FB2">
              <w:rPr>
                <w:b/>
                <w:bCs/>
                <w:sz w:val="16"/>
                <w:szCs w:val="16"/>
              </w:rPr>
              <w:instrText xml:space="preserve"> PAGE </w:instrText>
            </w:r>
            <w:r w:rsidRPr="00232FB2">
              <w:rPr>
                <w:b/>
                <w:bCs/>
                <w:sz w:val="16"/>
                <w:szCs w:val="16"/>
              </w:rPr>
              <w:fldChar w:fldCharType="separate"/>
            </w:r>
            <w:r w:rsidRPr="00232FB2">
              <w:rPr>
                <w:b/>
                <w:bCs/>
                <w:noProof/>
                <w:sz w:val="16"/>
                <w:szCs w:val="16"/>
              </w:rPr>
              <w:t>2</w:t>
            </w:r>
            <w:r w:rsidRPr="00232FB2">
              <w:rPr>
                <w:b/>
                <w:bCs/>
                <w:sz w:val="16"/>
                <w:szCs w:val="16"/>
              </w:rPr>
              <w:fldChar w:fldCharType="end"/>
            </w:r>
            <w:r w:rsidRPr="00232FB2">
              <w:rPr>
                <w:sz w:val="16"/>
                <w:szCs w:val="16"/>
              </w:rPr>
              <w:t xml:space="preserve"> of </w:t>
            </w:r>
            <w:r w:rsidRPr="00232FB2">
              <w:rPr>
                <w:b/>
                <w:bCs/>
                <w:sz w:val="16"/>
                <w:szCs w:val="16"/>
              </w:rPr>
              <w:fldChar w:fldCharType="begin"/>
            </w:r>
            <w:r w:rsidRPr="00232FB2">
              <w:rPr>
                <w:b/>
                <w:bCs/>
                <w:sz w:val="16"/>
                <w:szCs w:val="16"/>
              </w:rPr>
              <w:instrText xml:space="preserve"> NUMPAGES  </w:instrText>
            </w:r>
            <w:r w:rsidRPr="00232FB2">
              <w:rPr>
                <w:b/>
                <w:bCs/>
                <w:sz w:val="16"/>
                <w:szCs w:val="16"/>
              </w:rPr>
              <w:fldChar w:fldCharType="separate"/>
            </w:r>
            <w:r w:rsidRPr="00232FB2">
              <w:rPr>
                <w:b/>
                <w:bCs/>
                <w:noProof/>
                <w:sz w:val="16"/>
                <w:szCs w:val="16"/>
              </w:rPr>
              <w:t>2</w:t>
            </w:r>
            <w:r w:rsidRPr="00232FB2">
              <w:rPr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  <w:szCs w:val="16"/>
      </w:rPr>
      <w:id w:val="51814096"/>
      <w:docPartObj>
        <w:docPartGallery w:val="Page Numbers (Bottom of Page)"/>
        <w:docPartUnique/>
      </w:docPartObj>
    </w:sdtPr>
    <w:sdtContent>
      <w:sdt>
        <w:sdtPr>
          <w:rPr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Content>
          <w:p w14:paraId="188B0514" w14:textId="77777777" w:rsidR="00C25B79" w:rsidRPr="00232FB2" w:rsidRDefault="00C25B79" w:rsidP="00232FB2">
            <w:pPr>
              <w:pStyle w:val="Footer"/>
              <w:jc w:val="right"/>
              <w:rPr>
                <w:sz w:val="16"/>
                <w:szCs w:val="16"/>
              </w:rPr>
            </w:pPr>
            <w:r w:rsidRPr="00232FB2">
              <w:rPr>
                <w:sz w:val="16"/>
                <w:szCs w:val="16"/>
              </w:rPr>
              <w:t xml:space="preserve">Page </w:t>
            </w:r>
            <w:r w:rsidRPr="00232FB2">
              <w:rPr>
                <w:b/>
                <w:bCs/>
                <w:sz w:val="16"/>
                <w:szCs w:val="16"/>
              </w:rPr>
              <w:fldChar w:fldCharType="begin"/>
            </w:r>
            <w:r w:rsidRPr="00232FB2">
              <w:rPr>
                <w:b/>
                <w:bCs/>
                <w:sz w:val="16"/>
                <w:szCs w:val="16"/>
              </w:rPr>
              <w:instrText xml:space="preserve"> PAGE </w:instrText>
            </w:r>
            <w:r w:rsidRPr="00232FB2">
              <w:rPr>
                <w:b/>
                <w:bCs/>
                <w:sz w:val="16"/>
                <w:szCs w:val="16"/>
              </w:rPr>
              <w:fldChar w:fldCharType="separate"/>
            </w:r>
            <w:r w:rsidRPr="00232FB2">
              <w:rPr>
                <w:b/>
                <w:bCs/>
                <w:noProof/>
                <w:sz w:val="16"/>
                <w:szCs w:val="16"/>
              </w:rPr>
              <w:t>2</w:t>
            </w:r>
            <w:r w:rsidRPr="00232FB2">
              <w:rPr>
                <w:b/>
                <w:bCs/>
                <w:sz w:val="16"/>
                <w:szCs w:val="16"/>
              </w:rPr>
              <w:fldChar w:fldCharType="end"/>
            </w:r>
            <w:r w:rsidRPr="00232FB2">
              <w:rPr>
                <w:sz w:val="16"/>
                <w:szCs w:val="16"/>
              </w:rPr>
              <w:t xml:space="preserve"> of </w:t>
            </w:r>
            <w:r w:rsidRPr="00232FB2">
              <w:rPr>
                <w:b/>
                <w:bCs/>
                <w:sz w:val="16"/>
                <w:szCs w:val="16"/>
              </w:rPr>
              <w:fldChar w:fldCharType="begin"/>
            </w:r>
            <w:r w:rsidRPr="00232FB2">
              <w:rPr>
                <w:b/>
                <w:bCs/>
                <w:sz w:val="16"/>
                <w:szCs w:val="16"/>
              </w:rPr>
              <w:instrText xml:space="preserve"> NUMPAGES  </w:instrText>
            </w:r>
            <w:r w:rsidRPr="00232FB2">
              <w:rPr>
                <w:b/>
                <w:bCs/>
                <w:sz w:val="16"/>
                <w:szCs w:val="16"/>
              </w:rPr>
              <w:fldChar w:fldCharType="separate"/>
            </w:r>
            <w:r w:rsidRPr="00232FB2">
              <w:rPr>
                <w:b/>
                <w:bCs/>
                <w:noProof/>
                <w:sz w:val="16"/>
                <w:szCs w:val="16"/>
              </w:rPr>
              <w:t>2</w:t>
            </w:r>
            <w:r w:rsidRPr="00232FB2">
              <w:rPr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8B98A9" w14:textId="77777777" w:rsidR="006835A5" w:rsidRDefault="006835A5" w:rsidP="003B6D8B">
      <w:r>
        <w:separator/>
      </w:r>
    </w:p>
  </w:footnote>
  <w:footnote w:type="continuationSeparator" w:id="0">
    <w:p w14:paraId="58B9FFE5" w14:textId="77777777" w:rsidR="006835A5" w:rsidRDefault="006835A5" w:rsidP="003B6D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E3E789" w14:textId="77777777" w:rsidR="00C25B79" w:rsidRPr="00746593" w:rsidRDefault="00C25B79" w:rsidP="00746593">
    <w:pPr>
      <w:pStyle w:val="Header"/>
    </w:pPr>
    <w:r w:rsidRPr="00746593"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3D32E7" w14:textId="4B911798" w:rsidR="00C25B79" w:rsidRPr="005C020F" w:rsidRDefault="002D6A68" w:rsidP="002D6A68">
    <w:pPr>
      <w:pStyle w:val="Header"/>
      <w:tabs>
        <w:tab w:val="center" w:pos="7069"/>
        <w:tab w:val="left" w:pos="11025"/>
      </w:tabs>
      <w:rPr>
        <w:b/>
        <w:sz w:val="28"/>
        <w:szCs w:val="28"/>
      </w:rPr>
    </w:pPr>
    <w:r w:rsidRPr="005C020F">
      <w:rPr>
        <w:b/>
        <w:sz w:val="28"/>
        <w:szCs w:val="28"/>
      </w:rPr>
      <w:tab/>
    </w:r>
    <w:r w:rsidRPr="005C020F">
      <w:rPr>
        <w:b/>
        <w:sz w:val="28"/>
        <w:szCs w:val="28"/>
      </w:rPr>
      <w:tab/>
    </w:r>
    <w:r w:rsidR="00902E95">
      <w:rPr>
        <w:b/>
        <w:sz w:val="28"/>
        <w:szCs w:val="28"/>
      </w:rPr>
      <w:t>{d.report_title}</w:t>
    </w:r>
    <w:r w:rsidRPr="005C020F">
      <w:rPr>
        <w:b/>
        <w:sz w:val="28"/>
        <w:szCs w:val="28"/>
      </w:rPr>
      <w:tab/>
    </w:r>
    <w:r w:rsidRPr="005C020F">
      <w:rPr>
        <w:b/>
        <w:sz w:val="28"/>
        <w:szCs w:val="28"/>
      </w:rPr>
      <w:tab/>
    </w:r>
  </w:p>
  <w:p w14:paraId="3BD6B9BC" w14:textId="39992B4F" w:rsidR="00C25B79" w:rsidRPr="00044687" w:rsidRDefault="00C25B79" w:rsidP="00AE54E4">
    <w:pPr>
      <w:pStyle w:val="Header"/>
      <w:rPr>
        <w:rFonts w:asciiTheme="minorHAnsi" w:hAnsiTheme="minorHAnsi" w:cstheme="minorHAnsi"/>
        <w:i/>
        <w:sz w:val="16"/>
        <w:szCs w:val="16"/>
      </w:rPr>
    </w:pPr>
    <w:r w:rsidRPr="00044687">
      <w:rPr>
        <w:rFonts w:asciiTheme="minorHAnsi" w:hAnsiTheme="minorHAnsi" w:cstheme="minorHAnsi"/>
        <w:i/>
        <w:sz w:val="16"/>
        <w:szCs w:val="16"/>
      </w:rPr>
      <w:t>Last Updated:</w:t>
    </w:r>
    <w:r>
      <w:rPr>
        <w:rFonts w:asciiTheme="minorHAnsi" w:hAnsiTheme="minorHAnsi" w:cstheme="minorHAnsi"/>
        <w:i/>
        <w:sz w:val="16"/>
        <w:szCs w:val="16"/>
      </w:rPr>
      <w:t xml:space="preserve"> </w:t>
    </w:r>
    <w:r w:rsidR="00902E95">
      <w:rPr>
        <w:rFonts w:asciiTheme="minorHAnsi" w:hAnsiTheme="minorHAnsi" w:cstheme="minorHAnsi"/>
        <w:i/>
        <w:sz w:val="16"/>
        <w:szCs w:val="16"/>
      </w:rPr>
      <w:t>{d.report_date</w:t>
    </w:r>
    <w:r w:rsidR="005F2A29" w:rsidRPr="005F2A29">
      <w:rPr>
        <w:rFonts w:asciiTheme="minorHAnsi" w:hAnsiTheme="minorHAnsi" w:cstheme="minorHAnsi"/>
        <w:i/>
        <w:sz w:val="16"/>
        <w:szCs w:val="16"/>
      </w:rPr>
      <w:t xml:space="preserve">:formatD('LL') </w:t>
    </w:r>
    <w:r w:rsidR="00902E95">
      <w:rPr>
        <w:rFonts w:asciiTheme="minorHAnsi" w:hAnsiTheme="minorHAnsi" w:cstheme="minorHAnsi"/>
        <w:i/>
        <w:sz w:val="16"/>
        <w:szCs w:val="16"/>
      </w:rPr>
      <w:t>}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0BD8"/>
    <w:multiLevelType w:val="hybridMultilevel"/>
    <w:tmpl w:val="9B8EFF22"/>
    <w:lvl w:ilvl="0" w:tplc="D4E00EF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EB30B9"/>
    <w:multiLevelType w:val="hybridMultilevel"/>
    <w:tmpl w:val="CE46D5C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BB5B61"/>
    <w:multiLevelType w:val="hybridMultilevel"/>
    <w:tmpl w:val="D86C4B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450317"/>
    <w:multiLevelType w:val="hybridMultilevel"/>
    <w:tmpl w:val="384880D8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1683852"/>
    <w:multiLevelType w:val="hybridMultilevel"/>
    <w:tmpl w:val="1FE6298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4F7B2B"/>
    <w:multiLevelType w:val="hybridMultilevel"/>
    <w:tmpl w:val="0C1E438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53923A9"/>
    <w:multiLevelType w:val="hybridMultilevel"/>
    <w:tmpl w:val="712AE7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B161C7"/>
    <w:multiLevelType w:val="hybridMultilevel"/>
    <w:tmpl w:val="C20E2424"/>
    <w:lvl w:ilvl="0" w:tplc="10090001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8" w15:restartNumberingAfterBreak="0">
    <w:nsid w:val="30804C03"/>
    <w:multiLevelType w:val="hybridMultilevel"/>
    <w:tmpl w:val="BDB2DD4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652DCF"/>
    <w:multiLevelType w:val="hybridMultilevel"/>
    <w:tmpl w:val="179E5FB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9B4DF9"/>
    <w:multiLevelType w:val="hybridMultilevel"/>
    <w:tmpl w:val="336037A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E73238"/>
    <w:multiLevelType w:val="hybridMultilevel"/>
    <w:tmpl w:val="10529AF0"/>
    <w:lvl w:ilvl="0" w:tplc="10090011">
      <w:start w:val="1"/>
      <w:numFmt w:val="decimal"/>
      <w:lvlText w:val="%1)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FA3DE4"/>
    <w:multiLevelType w:val="hybridMultilevel"/>
    <w:tmpl w:val="06C2924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815897"/>
    <w:multiLevelType w:val="hybridMultilevel"/>
    <w:tmpl w:val="845893E8"/>
    <w:lvl w:ilvl="0" w:tplc="D4DA5638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sz w:val="16"/>
        <w:szCs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61DD19F0"/>
    <w:multiLevelType w:val="multilevel"/>
    <w:tmpl w:val="6A0023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6C8B5DF9"/>
    <w:multiLevelType w:val="hybridMultilevel"/>
    <w:tmpl w:val="A460A25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B92480"/>
    <w:multiLevelType w:val="hybridMultilevel"/>
    <w:tmpl w:val="EC04EA7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8D5A97"/>
    <w:multiLevelType w:val="hybridMultilevel"/>
    <w:tmpl w:val="F9085914"/>
    <w:lvl w:ilvl="0" w:tplc="3354A10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71040D"/>
    <w:multiLevelType w:val="multilevel"/>
    <w:tmpl w:val="4EFA32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77C3446F"/>
    <w:multiLevelType w:val="hybridMultilevel"/>
    <w:tmpl w:val="44A612C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7F7F25"/>
    <w:multiLevelType w:val="hybridMultilevel"/>
    <w:tmpl w:val="7EA8845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46314755">
    <w:abstractNumId w:val="14"/>
  </w:num>
  <w:num w:numId="2" w16cid:durableId="137111418">
    <w:abstractNumId w:val="14"/>
  </w:num>
  <w:num w:numId="3" w16cid:durableId="1993483589">
    <w:abstractNumId w:val="5"/>
  </w:num>
  <w:num w:numId="4" w16cid:durableId="2013874632">
    <w:abstractNumId w:val="18"/>
  </w:num>
  <w:num w:numId="5" w16cid:durableId="940458080">
    <w:abstractNumId w:val="15"/>
  </w:num>
  <w:num w:numId="6" w16cid:durableId="1855727011">
    <w:abstractNumId w:val="0"/>
  </w:num>
  <w:num w:numId="7" w16cid:durableId="681902758">
    <w:abstractNumId w:val="16"/>
  </w:num>
  <w:num w:numId="8" w16cid:durableId="993797416">
    <w:abstractNumId w:val="1"/>
  </w:num>
  <w:num w:numId="9" w16cid:durableId="284965124">
    <w:abstractNumId w:val="19"/>
  </w:num>
  <w:num w:numId="10" w16cid:durableId="1049303484">
    <w:abstractNumId w:val="9"/>
  </w:num>
  <w:num w:numId="11" w16cid:durableId="1937126662">
    <w:abstractNumId w:val="20"/>
  </w:num>
  <w:num w:numId="12" w16cid:durableId="468133633">
    <w:abstractNumId w:val="12"/>
  </w:num>
  <w:num w:numId="13" w16cid:durableId="1148670293">
    <w:abstractNumId w:val="8"/>
  </w:num>
  <w:num w:numId="14" w16cid:durableId="734938366">
    <w:abstractNumId w:val="7"/>
  </w:num>
  <w:num w:numId="15" w16cid:durableId="758526480">
    <w:abstractNumId w:val="13"/>
  </w:num>
  <w:num w:numId="16" w16cid:durableId="50189622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028169232">
    <w:abstractNumId w:val="2"/>
  </w:num>
  <w:num w:numId="18" w16cid:durableId="774055389">
    <w:abstractNumId w:val="10"/>
  </w:num>
  <w:num w:numId="19" w16cid:durableId="69695537">
    <w:abstractNumId w:val="3"/>
  </w:num>
  <w:num w:numId="20" w16cid:durableId="2095592535">
    <w:abstractNumId w:val="6"/>
  </w:num>
  <w:num w:numId="21" w16cid:durableId="1101225478">
    <w:abstractNumId w:val="1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97224975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MzE3MTc3NjCzNDJX0lEKTi0uzszPAykwqQUAhRwcviwAAAA="/>
  </w:docVars>
  <w:rsids>
    <w:rsidRoot w:val="003B6D8B"/>
    <w:rsid w:val="00001E4D"/>
    <w:rsid w:val="000023EF"/>
    <w:rsid w:val="0000435F"/>
    <w:rsid w:val="000048E4"/>
    <w:rsid w:val="00004EEF"/>
    <w:rsid w:val="00006551"/>
    <w:rsid w:val="0000664E"/>
    <w:rsid w:val="00006F14"/>
    <w:rsid w:val="00010DF6"/>
    <w:rsid w:val="00010E50"/>
    <w:rsid w:val="00013ECD"/>
    <w:rsid w:val="00016728"/>
    <w:rsid w:val="00017CA6"/>
    <w:rsid w:val="00020575"/>
    <w:rsid w:val="0002090E"/>
    <w:rsid w:val="00020E31"/>
    <w:rsid w:val="00022428"/>
    <w:rsid w:val="00022E46"/>
    <w:rsid w:val="00024A18"/>
    <w:rsid w:val="000252BC"/>
    <w:rsid w:val="000275F8"/>
    <w:rsid w:val="00030CA6"/>
    <w:rsid w:val="00031014"/>
    <w:rsid w:val="00033D6A"/>
    <w:rsid w:val="000349BE"/>
    <w:rsid w:val="00037915"/>
    <w:rsid w:val="000379FE"/>
    <w:rsid w:val="0004120B"/>
    <w:rsid w:val="00041958"/>
    <w:rsid w:val="000419A2"/>
    <w:rsid w:val="0004249D"/>
    <w:rsid w:val="00044687"/>
    <w:rsid w:val="00045A14"/>
    <w:rsid w:val="0005223C"/>
    <w:rsid w:val="0005276B"/>
    <w:rsid w:val="00052AC8"/>
    <w:rsid w:val="0005644E"/>
    <w:rsid w:val="00062710"/>
    <w:rsid w:val="00062A80"/>
    <w:rsid w:val="000632CE"/>
    <w:rsid w:val="00063EE9"/>
    <w:rsid w:val="0007068C"/>
    <w:rsid w:val="00071012"/>
    <w:rsid w:val="00071781"/>
    <w:rsid w:val="00074BEC"/>
    <w:rsid w:val="00077C9D"/>
    <w:rsid w:val="00082CA0"/>
    <w:rsid w:val="000833B2"/>
    <w:rsid w:val="00083907"/>
    <w:rsid w:val="00083AD3"/>
    <w:rsid w:val="000844BD"/>
    <w:rsid w:val="00084E10"/>
    <w:rsid w:val="00084E16"/>
    <w:rsid w:val="0008533E"/>
    <w:rsid w:val="00085E72"/>
    <w:rsid w:val="00085EEE"/>
    <w:rsid w:val="00086334"/>
    <w:rsid w:val="00086F11"/>
    <w:rsid w:val="00087C81"/>
    <w:rsid w:val="000908BD"/>
    <w:rsid w:val="00092B9C"/>
    <w:rsid w:val="00093B5F"/>
    <w:rsid w:val="000951CF"/>
    <w:rsid w:val="0009774D"/>
    <w:rsid w:val="000A117E"/>
    <w:rsid w:val="000A4745"/>
    <w:rsid w:val="000A48A0"/>
    <w:rsid w:val="000A64BF"/>
    <w:rsid w:val="000A6AB2"/>
    <w:rsid w:val="000A6E10"/>
    <w:rsid w:val="000B04D7"/>
    <w:rsid w:val="000B274C"/>
    <w:rsid w:val="000B3B94"/>
    <w:rsid w:val="000B4A24"/>
    <w:rsid w:val="000B6264"/>
    <w:rsid w:val="000B79B9"/>
    <w:rsid w:val="000C2BFF"/>
    <w:rsid w:val="000C3B52"/>
    <w:rsid w:val="000C5F29"/>
    <w:rsid w:val="000C6BF7"/>
    <w:rsid w:val="000D0BDC"/>
    <w:rsid w:val="000D21FB"/>
    <w:rsid w:val="000D2DA7"/>
    <w:rsid w:val="000D30FC"/>
    <w:rsid w:val="000D4984"/>
    <w:rsid w:val="000E1762"/>
    <w:rsid w:val="000E2DE3"/>
    <w:rsid w:val="000E3171"/>
    <w:rsid w:val="000E327F"/>
    <w:rsid w:val="000E3B3E"/>
    <w:rsid w:val="000E5BFC"/>
    <w:rsid w:val="000E5C3A"/>
    <w:rsid w:val="000F0796"/>
    <w:rsid w:val="000F0D5F"/>
    <w:rsid w:val="000F1410"/>
    <w:rsid w:val="000F1B15"/>
    <w:rsid w:val="000F1C1E"/>
    <w:rsid w:val="000F4DB0"/>
    <w:rsid w:val="00103EBE"/>
    <w:rsid w:val="00106F1B"/>
    <w:rsid w:val="0011057D"/>
    <w:rsid w:val="00110A80"/>
    <w:rsid w:val="0011313C"/>
    <w:rsid w:val="0011460F"/>
    <w:rsid w:val="00117590"/>
    <w:rsid w:val="0012285C"/>
    <w:rsid w:val="0012413A"/>
    <w:rsid w:val="00125721"/>
    <w:rsid w:val="00132124"/>
    <w:rsid w:val="001328A1"/>
    <w:rsid w:val="001347C3"/>
    <w:rsid w:val="001366E5"/>
    <w:rsid w:val="00140E10"/>
    <w:rsid w:val="0014239B"/>
    <w:rsid w:val="00143A92"/>
    <w:rsid w:val="00144193"/>
    <w:rsid w:val="00144217"/>
    <w:rsid w:val="001459C1"/>
    <w:rsid w:val="00146450"/>
    <w:rsid w:val="00147905"/>
    <w:rsid w:val="00147C83"/>
    <w:rsid w:val="00151009"/>
    <w:rsid w:val="001527A9"/>
    <w:rsid w:val="00152C03"/>
    <w:rsid w:val="0015328D"/>
    <w:rsid w:val="00153666"/>
    <w:rsid w:val="00153A95"/>
    <w:rsid w:val="001554BC"/>
    <w:rsid w:val="00155516"/>
    <w:rsid w:val="0015645A"/>
    <w:rsid w:val="001576D9"/>
    <w:rsid w:val="00160460"/>
    <w:rsid w:val="00160F77"/>
    <w:rsid w:val="001614A8"/>
    <w:rsid w:val="00161755"/>
    <w:rsid w:val="0016623A"/>
    <w:rsid w:val="00166C14"/>
    <w:rsid w:val="00166E13"/>
    <w:rsid w:val="0017012D"/>
    <w:rsid w:val="0017013D"/>
    <w:rsid w:val="0017060C"/>
    <w:rsid w:val="001725BD"/>
    <w:rsid w:val="00172E42"/>
    <w:rsid w:val="00174C80"/>
    <w:rsid w:val="00175CEC"/>
    <w:rsid w:val="00177B3C"/>
    <w:rsid w:val="00180C0D"/>
    <w:rsid w:val="00181351"/>
    <w:rsid w:val="00181AB0"/>
    <w:rsid w:val="0018327F"/>
    <w:rsid w:val="0018420F"/>
    <w:rsid w:val="00184B26"/>
    <w:rsid w:val="00184D77"/>
    <w:rsid w:val="00187470"/>
    <w:rsid w:val="00187560"/>
    <w:rsid w:val="00190643"/>
    <w:rsid w:val="0019108E"/>
    <w:rsid w:val="001916B2"/>
    <w:rsid w:val="00191F08"/>
    <w:rsid w:val="001920BF"/>
    <w:rsid w:val="00194707"/>
    <w:rsid w:val="00194D6C"/>
    <w:rsid w:val="00196AC2"/>
    <w:rsid w:val="001A0F13"/>
    <w:rsid w:val="001A1E2A"/>
    <w:rsid w:val="001A296C"/>
    <w:rsid w:val="001A2D55"/>
    <w:rsid w:val="001A3276"/>
    <w:rsid w:val="001A771C"/>
    <w:rsid w:val="001A7C34"/>
    <w:rsid w:val="001B0CF6"/>
    <w:rsid w:val="001B48A7"/>
    <w:rsid w:val="001B57DF"/>
    <w:rsid w:val="001B63A8"/>
    <w:rsid w:val="001B6894"/>
    <w:rsid w:val="001B7EA6"/>
    <w:rsid w:val="001C13F3"/>
    <w:rsid w:val="001C3AC5"/>
    <w:rsid w:val="001C4962"/>
    <w:rsid w:val="001C679A"/>
    <w:rsid w:val="001D09DA"/>
    <w:rsid w:val="001D2FF2"/>
    <w:rsid w:val="001D7CD7"/>
    <w:rsid w:val="001E3935"/>
    <w:rsid w:val="001E3BC3"/>
    <w:rsid w:val="001E5035"/>
    <w:rsid w:val="001E6561"/>
    <w:rsid w:val="001E7EC0"/>
    <w:rsid w:val="001F27AF"/>
    <w:rsid w:val="001F5DD3"/>
    <w:rsid w:val="001F5ECF"/>
    <w:rsid w:val="001F772C"/>
    <w:rsid w:val="001F7A92"/>
    <w:rsid w:val="002021FC"/>
    <w:rsid w:val="00206D39"/>
    <w:rsid w:val="002077A6"/>
    <w:rsid w:val="00207E4F"/>
    <w:rsid w:val="0021019B"/>
    <w:rsid w:val="00211ABC"/>
    <w:rsid w:val="00211CEE"/>
    <w:rsid w:val="00212F6F"/>
    <w:rsid w:val="0021343E"/>
    <w:rsid w:val="0021360C"/>
    <w:rsid w:val="0021361D"/>
    <w:rsid w:val="00213638"/>
    <w:rsid w:val="002140AA"/>
    <w:rsid w:val="002151FE"/>
    <w:rsid w:val="002160F1"/>
    <w:rsid w:val="002179FB"/>
    <w:rsid w:val="00220605"/>
    <w:rsid w:val="0022148B"/>
    <w:rsid w:val="0022486D"/>
    <w:rsid w:val="0022524C"/>
    <w:rsid w:val="00226058"/>
    <w:rsid w:val="0022643F"/>
    <w:rsid w:val="00226750"/>
    <w:rsid w:val="00227194"/>
    <w:rsid w:val="00227238"/>
    <w:rsid w:val="0023016A"/>
    <w:rsid w:val="00232A1C"/>
    <w:rsid w:val="00232FB2"/>
    <w:rsid w:val="00234CD4"/>
    <w:rsid w:val="00235829"/>
    <w:rsid w:val="00235E6A"/>
    <w:rsid w:val="00235F6E"/>
    <w:rsid w:val="00240FBC"/>
    <w:rsid w:val="0024110B"/>
    <w:rsid w:val="002414D8"/>
    <w:rsid w:val="00241A0A"/>
    <w:rsid w:val="00241A54"/>
    <w:rsid w:val="0024341E"/>
    <w:rsid w:val="00244062"/>
    <w:rsid w:val="00247F5A"/>
    <w:rsid w:val="002512B6"/>
    <w:rsid w:val="00251F91"/>
    <w:rsid w:val="00252988"/>
    <w:rsid w:val="002542AB"/>
    <w:rsid w:val="00256C2C"/>
    <w:rsid w:val="00256F44"/>
    <w:rsid w:val="00260E87"/>
    <w:rsid w:val="00261880"/>
    <w:rsid w:val="00261AF3"/>
    <w:rsid w:val="00263A47"/>
    <w:rsid w:val="00263D27"/>
    <w:rsid w:val="00263EE0"/>
    <w:rsid w:val="00270F03"/>
    <w:rsid w:val="00272A1B"/>
    <w:rsid w:val="002733D4"/>
    <w:rsid w:val="0027355E"/>
    <w:rsid w:val="00273D65"/>
    <w:rsid w:val="002773FF"/>
    <w:rsid w:val="0027771F"/>
    <w:rsid w:val="00281C61"/>
    <w:rsid w:val="00283A0B"/>
    <w:rsid w:val="0028424D"/>
    <w:rsid w:val="00284495"/>
    <w:rsid w:val="002847A3"/>
    <w:rsid w:val="00284850"/>
    <w:rsid w:val="00284CF0"/>
    <w:rsid w:val="00290394"/>
    <w:rsid w:val="002910CE"/>
    <w:rsid w:val="00292316"/>
    <w:rsid w:val="00293AA8"/>
    <w:rsid w:val="0029596B"/>
    <w:rsid w:val="00295AD4"/>
    <w:rsid w:val="002978FA"/>
    <w:rsid w:val="002A01FA"/>
    <w:rsid w:val="002A1E3A"/>
    <w:rsid w:val="002A1FDA"/>
    <w:rsid w:val="002A280D"/>
    <w:rsid w:val="002A2DB2"/>
    <w:rsid w:val="002A31A6"/>
    <w:rsid w:val="002A3EB5"/>
    <w:rsid w:val="002A4309"/>
    <w:rsid w:val="002A68E6"/>
    <w:rsid w:val="002A7371"/>
    <w:rsid w:val="002A7991"/>
    <w:rsid w:val="002B012A"/>
    <w:rsid w:val="002B0287"/>
    <w:rsid w:val="002B294F"/>
    <w:rsid w:val="002B2D5D"/>
    <w:rsid w:val="002B5CC6"/>
    <w:rsid w:val="002C0CEF"/>
    <w:rsid w:val="002C1522"/>
    <w:rsid w:val="002C3C32"/>
    <w:rsid w:val="002C5206"/>
    <w:rsid w:val="002C5B87"/>
    <w:rsid w:val="002D12CB"/>
    <w:rsid w:val="002D1E89"/>
    <w:rsid w:val="002D20E4"/>
    <w:rsid w:val="002D3909"/>
    <w:rsid w:val="002D6A68"/>
    <w:rsid w:val="002D6E07"/>
    <w:rsid w:val="002E01C9"/>
    <w:rsid w:val="002E05E3"/>
    <w:rsid w:val="002E2554"/>
    <w:rsid w:val="002E3A62"/>
    <w:rsid w:val="002E5208"/>
    <w:rsid w:val="002E5577"/>
    <w:rsid w:val="002E782F"/>
    <w:rsid w:val="002F07FE"/>
    <w:rsid w:val="002F1DF8"/>
    <w:rsid w:val="002F214C"/>
    <w:rsid w:val="002F2FE9"/>
    <w:rsid w:val="002F3D8A"/>
    <w:rsid w:val="002F57CC"/>
    <w:rsid w:val="002F6B24"/>
    <w:rsid w:val="00301857"/>
    <w:rsid w:val="00303B58"/>
    <w:rsid w:val="003052B6"/>
    <w:rsid w:val="003101F6"/>
    <w:rsid w:val="00310BE1"/>
    <w:rsid w:val="00316006"/>
    <w:rsid w:val="003165BB"/>
    <w:rsid w:val="00317055"/>
    <w:rsid w:val="003173CB"/>
    <w:rsid w:val="00317783"/>
    <w:rsid w:val="003202C5"/>
    <w:rsid w:val="00321B15"/>
    <w:rsid w:val="00321D21"/>
    <w:rsid w:val="003227C8"/>
    <w:rsid w:val="003247CA"/>
    <w:rsid w:val="003251F2"/>
    <w:rsid w:val="00326A48"/>
    <w:rsid w:val="003275AD"/>
    <w:rsid w:val="0033008E"/>
    <w:rsid w:val="003342C9"/>
    <w:rsid w:val="00334E6A"/>
    <w:rsid w:val="003350E4"/>
    <w:rsid w:val="00336B4E"/>
    <w:rsid w:val="00340EB2"/>
    <w:rsid w:val="003417B0"/>
    <w:rsid w:val="003423AD"/>
    <w:rsid w:val="00343882"/>
    <w:rsid w:val="003453D0"/>
    <w:rsid w:val="00345AD3"/>
    <w:rsid w:val="00346033"/>
    <w:rsid w:val="00346345"/>
    <w:rsid w:val="0034753E"/>
    <w:rsid w:val="003477BC"/>
    <w:rsid w:val="00347ABF"/>
    <w:rsid w:val="00350C28"/>
    <w:rsid w:val="00350E8A"/>
    <w:rsid w:val="00352283"/>
    <w:rsid w:val="0035339D"/>
    <w:rsid w:val="00354D28"/>
    <w:rsid w:val="003569B9"/>
    <w:rsid w:val="00357DF2"/>
    <w:rsid w:val="00362E9E"/>
    <w:rsid w:val="00364D06"/>
    <w:rsid w:val="00366006"/>
    <w:rsid w:val="003673F9"/>
    <w:rsid w:val="00367B4D"/>
    <w:rsid w:val="0037067C"/>
    <w:rsid w:val="0037071D"/>
    <w:rsid w:val="00370948"/>
    <w:rsid w:val="00371B97"/>
    <w:rsid w:val="00372A36"/>
    <w:rsid w:val="00375B8B"/>
    <w:rsid w:val="00375FC9"/>
    <w:rsid w:val="00376B39"/>
    <w:rsid w:val="00380698"/>
    <w:rsid w:val="003810C8"/>
    <w:rsid w:val="00381503"/>
    <w:rsid w:val="003816D5"/>
    <w:rsid w:val="00381C5F"/>
    <w:rsid w:val="00383201"/>
    <w:rsid w:val="00383F0E"/>
    <w:rsid w:val="00384E9E"/>
    <w:rsid w:val="0038596D"/>
    <w:rsid w:val="00391D99"/>
    <w:rsid w:val="00394E22"/>
    <w:rsid w:val="0039570D"/>
    <w:rsid w:val="0039709E"/>
    <w:rsid w:val="003A082B"/>
    <w:rsid w:val="003A0A4D"/>
    <w:rsid w:val="003A40D2"/>
    <w:rsid w:val="003A44FB"/>
    <w:rsid w:val="003A5E0B"/>
    <w:rsid w:val="003A5E81"/>
    <w:rsid w:val="003B2E11"/>
    <w:rsid w:val="003B2E9E"/>
    <w:rsid w:val="003B2EFC"/>
    <w:rsid w:val="003B52F5"/>
    <w:rsid w:val="003B5BF4"/>
    <w:rsid w:val="003B6470"/>
    <w:rsid w:val="003B6D8B"/>
    <w:rsid w:val="003B7E0C"/>
    <w:rsid w:val="003C0052"/>
    <w:rsid w:val="003C0346"/>
    <w:rsid w:val="003C117B"/>
    <w:rsid w:val="003C24E7"/>
    <w:rsid w:val="003C27FE"/>
    <w:rsid w:val="003C30CC"/>
    <w:rsid w:val="003C37CC"/>
    <w:rsid w:val="003C3E26"/>
    <w:rsid w:val="003C5B82"/>
    <w:rsid w:val="003C5C2D"/>
    <w:rsid w:val="003C60DB"/>
    <w:rsid w:val="003C6800"/>
    <w:rsid w:val="003C6CA7"/>
    <w:rsid w:val="003C769A"/>
    <w:rsid w:val="003C7ECE"/>
    <w:rsid w:val="003D2C10"/>
    <w:rsid w:val="003D3138"/>
    <w:rsid w:val="003D3F34"/>
    <w:rsid w:val="003D6FDD"/>
    <w:rsid w:val="003D7549"/>
    <w:rsid w:val="003E05C6"/>
    <w:rsid w:val="003E0961"/>
    <w:rsid w:val="003E79FF"/>
    <w:rsid w:val="003F077B"/>
    <w:rsid w:val="003F12D4"/>
    <w:rsid w:val="003F1489"/>
    <w:rsid w:val="003F2AEE"/>
    <w:rsid w:val="003F2C98"/>
    <w:rsid w:val="003F66FE"/>
    <w:rsid w:val="003F7059"/>
    <w:rsid w:val="004019C9"/>
    <w:rsid w:val="00401F0E"/>
    <w:rsid w:val="00401F40"/>
    <w:rsid w:val="00402579"/>
    <w:rsid w:val="00404091"/>
    <w:rsid w:val="00404BDC"/>
    <w:rsid w:val="00405FE0"/>
    <w:rsid w:val="00406AAE"/>
    <w:rsid w:val="00410345"/>
    <w:rsid w:val="00410750"/>
    <w:rsid w:val="00410AE3"/>
    <w:rsid w:val="00411DE6"/>
    <w:rsid w:val="004122EC"/>
    <w:rsid w:val="0041246D"/>
    <w:rsid w:val="004174F8"/>
    <w:rsid w:val="004213FF"/>
    <w:rsid w:val="00423080"/>
    <w:rsid w:val="004234E5"/>
    <w:rsid w:val="0042736F"/>
    <w:rsid w:val="00431A18"/>
    <w:rsid w:val="0043266B"/>
    <w:rsid w:val="0043484F"/>
    <w:rsid w:val="0043485A"/>
    <w:rsid w:val="00434E1B"/>
    <w:rsid w:val="0043666A"/>
    <w:rsid w:val="004401A0"/>
    <w:rsid w:val="004401EA"/>
    <w:rsid w:val="0044166D"/>
    <w:rsid w:val="00441BBE"/>
    <w:rsid w:val="0044397F"/>
    <w:rsid w:val="00444602"/>
    <w:rsid w:val="00444B03"/>
    <w:rsid w:val="00445AF4"/>
    <w:rsid w:val="00445EC9"/>
    <w:rsid w:val="00447730"/>
    <w:rsid w:val="00450012"/>
    <w:rsid w:val="0045127F"/>
    <w:rsid w:val="00451C14"/>
    <w:rsid w:val="004520A5"/>
    <w:rsid w:val="0045369C"/>
    <w:rsid w:val="004557D2"/>
    <w:rsid w:val="00455B02"/>
    <w:rsid w:val="00456915"/>
    <w:rsid w:val="004620DB"/>
    <w:rsid w:val="00464489"/>
    <w:rsid w:val="004664B6"/>
    <w:rsid w:val="00466B5F"/>
    <w:rsid w:val="00466BC1"/>
    <w:rsid w:val="00470B53"/>
    <w:rsid w:val="00470B57"/>
    <w:rsid w:val="00470FE7"/>
    <w:rsid w:val="00471D9B"/>
    <w:rsid w:val="00474194"/>
    <w:rsid w:val="004741E1"/>
    <w:rsid w:val="004754CE"/>
    <w:rsid w:val="00475AD5"/>
    <w:rsid w:val="0047650B"/>
    <w:rsid w:val="0047754A"/>
    <w:rsid w:val="004808B5"/>
    <w:rsid w:val="00480DE5"/>
    <w:rsid w:val="00481FED"/>
    <w:rsid w:val="00482544"/>
    <w:rsid w:val="00485446"/>
    <w:rsid w:val="004872B6"/>
    <w:rsid w:val="00490F54"/>
    <w:rsid w:val="00491019"/>
    <w:rsid w:val="00491B37"/>
    <w:rsid w:val="004953F1"/>
    <w:rsid w:val="00495B12"/>
    <w:rsid w:val="00495C5D"/>
    <w:rsid w:val="004961D5"/>
    <w:rsid w:val="0049650F"/>
    <w:rsid w:val="00496557"/>
    <w:rsid w:val="004A20EF"/>
    <w:rsid w:val="004A26B3"/>
    <w:rsid w:val="004A36A6"/>
    <w:rsid w:val="004A3CAD"/>
    <w:rsid w:val="004A6B07"/>
    <w:rsid w:val="004B203B"/>
    <w:rsid w:val="004B2829"/>
    <w:rsid w:val="004B3063"/>
    <w:rsid w:val="004B5E86"/>
    <w:rsid w:val="004B66E9"/>
    <w:rsid w:val="004B76AB"/>
    <w:rsid w:val="004C0297"/>
    <w:rsid w:val="004C047D"/>
    <w:rsid w:val="004C13D5"/>
    <w:rsid w:val="004C1585"/>
    <w:rsid w:val="004C2207"/>
    <w:rsid w:val="004C34C6"/>
    <w:rsid w:val="004C5388"/>
    <w:rsid w:val="004C60CC"/>
    <w:rsid w:val="004C759F"/>
    <w:rsid w:val="004D1D65"/>
    <w:rsid w:val="004D21BF"/>
    <w:rsid w:val="004D2EB2"/>
    <w:rsid w:val="004D52A6"/>
    <w:rsid w:val="004D588F"/>
    <w:rsid w:val="004D7DC3"/>
    <w:rsid w:val="004E07A3"/>
    <w:rsid w:val="004E16DD"/>
    <w:rsid w:val="004E2C00"/>
    <w:rsid w:val="004E2C1F"/>
    <w:rsid w:val="004E2F65"/>
    <w:rsid w:val="004E51C6"/>
    <w:rsid w:val="004E7D2A"/>
    <w:rsid w:val="004F0905"/>
    <w:rsid w:val="004F0F11"/>
    <w:rsid w:val="004F17D2"/>
    <w:rsid w:val="004F2A76"/>
    <w:rsid w:val="004F3DE0"/>
    <w:rsid w:val="004F40B8"/>
    <w:rsid w:val="004F5698"/>
    <w:rsid w:val="004F6316"/>
    <w:rsid w:val="004F7048"/>
    <w:rsid w:val="004F74D8"/>
    <w:rsid w:val="00501116"/>
    <w:rsid w:val="00506EF7"/>
    <w:rsid w:val="00511105"/>
    <w:rsid w:val="00511EFB"/>
    <w:rsid w:val="00513E25"/>
    <w:rsid w:val="00514257"/>
    <w:rsid w:val="00515B51"/>
    <w:rsid w:val="00515B83"/>
    <w:rsid w:val="00520442"/>
    <w:rsid w:val="005300E1"/>
    <w:rsid w:val="00531321"/>
    <w:rsid w:val="00535160"/>
    <w:rsid w:val="0053566F"/>
    <w:rsid w:val="005363AC"/>
    <w:rsid w:val="00542204"/>
    <w:rsid w:val="0054362F"/>
    <w:rsid w:val="00544826"/>
    <w:rsid w:val="00545247"/>
    <w:rsid w:val="005464D3"/>
    <w:rsid w:val="00547E82"/>
    <w:rsid w:val="005513B8"/>
    <w:rsid w:val="00552BB4"/>
    <w:rsid w:val="005532CD"/>
    <w:rsid w:val="00553AB0"/>
    <w:rsid w:val="005543A9"/>
    <w:rsid w:val="00554816"/>
    <w:rsid w:val="005558A3"/>
    <w:rsid w:val="0055775F"/>
    <w:rsid w:val="00557C2D"/>
    <w:rsid w:val="0056063D"/>
    <w:rsid w:val="00561499"/>
    <w:rsid w:val="0056238D"/>
    <w:rsid w:val="00562691"/>
    <w:rsid w:val="00562C0D"/>
    <w:rsid w:val="00563E33"/>
    <w:rsid w:val="00563F95"/>
    <w:rsid w:val="00564B71"/>
    <w:rsid w:val="00566ED6"/>
    <w:rsid w:val="00567D86"/>
    <w:rsid w:val="00567EC5"/>
    <w:rsid w:val="00571657"/>
    <w:rsid w:val="00572AA3"/>
    <w:rsid w:val="0057432F"/>
    <w:rsid w:val="0057737A"/>
    <w:rsid w:val="0057777B"/>
    <w:rsid w:val="0058150B"/>
    <w:rsid w:val="005847F3"/>
    <w:rsid w:val="005866C5"/>
    <w:rsid w:val="00587320"/>
    <w:rsid w:val="00587424"/>
    <w:rsid w:val="00587A0E"/>
    <w:rsid w:val="00592D60"/>
    <w:rsid w:val="00592F91"/>
    <w:rsid w:val="00593F25"/>
    <w:rsid w:val="0059407B"/>
    <w:rsid w:val="00594990"/>
    <w:rsid w:val="005953F2"/>
    <w:rsid w:val="00596BB9"/>
    <w:rsid w:val="0059785E"/>
    <w:rsid w:val="00597A2F"/>
    <w:rsid w:val="005A05E7"/>
    <w:rsid w:val="005A111F"/>
    <w:rsid w:val="005A1F86"/>
    <w:rsid w:val="005A3DAF"/>
    <w:rsid w:val="005A48BE"/>
    <w:rsid w:val="005A4D90"/>
    <w:rsid w:val="005A6138"/>
    <w:rsid w:val="005A66CC"/>
    <w:rsid w:val="005A6F10"/>
    <w:rsid w:val="005B14AD"/>
    <w:rsid w:val="005B198A"/>
    <w:rsid w:val="005B1BAA"/>
    <w:rsid w:val="005B3675"/>
    <w:rsid w:val="005B4A90"/>
    <w:rsid w:val="005B6711"/>
    <w:rsid w:val="005C020F"/>
    <w:rsid w:val="005C0BF8"/>
    <w:rsid w:val="005C3974"/>
    <w:rsid w:val="005D1289"/>
    <w:rsid w:val="005D1943"/>
    <w:rsid w:val="005D1F03"/>
    <w:rsid w:val="005D274F"/>
    <w:rsid w:val="005D284B"/>
    <w:rsid w:val="005D513A"/>
    <w:rsid w:val="005D6340"/>
    <w:rsid w:val="005D674E"/>
    <w:rsid w:val="005D76BF"/>
    <w:rsid w:val="005D7A7F"/>
    <w:rsid w:val="005E0C94"/>
    <w:rsid w:val="005E0F9A"/>
    <w:rsid w:val="005E1037"/>
    <w:rsid w:val="005E1052"/>
    <w:rsid w:val="005E273A"/>
    <w:rsid w:val="005E2B3C"/>
    <w:rsid w:val="005E418B"/>
    <w:rsid w:val="005E6B1A"/>
    <w:rsid w:val="005F02A1"/>
    <w:rsid w:val="005F0D20"/>
    <w:rsid w:val="005F2510"/>
    <w:rsid w:val="005F2861"/>
    <w:rsid w:val="005F2A29"/>
    <w:rsid w:val="005F2C05"/>
    <w:rsid w:val="005F3398"/>
    <w:rsid w:val="005F35DA"/>
    <w:rsid w:val="00601393"/>
    <w:rsid w:val="00601747"/>
    <w:rsid w:val="00601BA0"/>
    <w:rsid w:val="00601D9F"/>
    <w:rsid w:val="006033C6"/>
    <w:rsid w:val="00603653"/>
    <w:rsid w:val="00603D03"/>
    <w:rsid w:val="0060595A"/>
    <w:rsid w:val="00606C5D"/>
    <w:rsid w:val="0061020C"/>
    <w:rsid w:val="006106EA"/>
    <w:rsid w:val="00610FF5"/>
    <w:rsid w:val="006122B0"/>
    <w:rsid w:val="00613CFE"/>
    <w:rsid w:val="00613DB7"/>
    <w:rsid w:val="0061531B"/>
    <w:rsid w:val="006235D5"/>
    <w:rsid w:val="00623FD3"/>
    <w:rsid w:val="006268EA"/>
    <w:rsid w:val="00630840"/>
    <w:rsid w:val="00630BAA"/>
    <w:rsid w:val="0063321D"/>
    <w:rsid w:val="006333E0"/>
    <w:rsid w:val="006366EA"/>
    <w:rsid w:val="00636971"/>
    <w:rsid w:val="006379E8"/>
    <w:rsid w:val="0064074D"/>
    <w:rsid w:val="006462BD"/>
    <w:rsid w:val="006477AE"/>
    <w:rsid w:val="0065212E"/>
    <w:rsid w:val="00652695"/>
    <w:rsid w:val="00652A90"/>
    <w:rsid w:val="0065481D"/>
    <w:rsid w:val="0065736D"/>
    <w:rsid w:val="00660311"/>
    <w:rsid w:val="00660834"/>
    <w:rsid w:val="006614C7"/>
    <w:rsid w:val="00664440"/>
    <w:rsid w:val="006660BD"/>
    <w:rsid w:val="00666AA7"/>
    <w:rsid w:val="00670894"/>
    <w:rsid w:val="0067333A"/>
    <w:rsid w:val="006737E8"/>
    <w:rsid w:val="00674258"/>
    <w:rsid w:val="006745BA"/>
    <w:rsid w:val="00677E7C"/>
    <w:rsid w:val="00683175"/>
    <w:rsid w:val="006835A5"/>
    <w:rsid w:val="00685EAC"/>
    <w:rsid w:val="006864FE"/>
    <w:rsid w:val="00687A96"/>
    <w:rsid w:val="006911F2"/>
    <w:rsid w:val="0069210D"/>
    <w:rsid w:val="00693BDD"/>
    <w:rsid w:val="00695A4A"/>
    <w:rsid w:val="006A0AC1"/>
    <w:rsid w:val="006A31DF"/>
    <w:rsid w:val="006A38BC"/>
    <w:rsid w:val="006A5F85"/>
    <w:rsid w:val="006A72C9"/>
    <w:rsid w:val="006A72E6"/>
    <w:rsid w:val="006A7376"/>
    <w:rsid w:val="006A7FFD"/>
    <w:rsid w:val="006B0C7E"/>
    <w:rsid w:val="006B4551"/>
    <w:rsid w:val="006B5A91"/>
    <w:rsid w:val="006B69D0"/>
    <w:rsid w:val="006B72D0"/>
    <w:rsid w:val="006C0B2B"/>
    <w:rsid w:val="006C0C37"/>
    <w:rsid w:val="006C201B"/>
    <w:rsid w:val="006C4131"/>
    <w:rsid w:val="006C4FDF"/>
    <w:rsid w:val="006C527B"/>
    <w:rsid w:val="006C5295"/>
    <w:rsid w:val="006D0555"/>
    <w:rsid w:val="006D1354"/>
    <w:rsid w:val="006D1AE2"/>
    <w:rsid w:val="006D2CCE"/>
    <w:rsid w:val="006D3CAB"/>
    <w:rsid w:val="006D4B58"/>
    <w:rsid w:val="006D4D21"/>
    <w:rsid w:val="006D7F7C"/>
    <w:rsid w:val="006E16CD"/>
    <w:rsid w:val="006E1DF1"/>
    <w:rsid w:val="006E320B"/>
    <w:rsid w:val="006E3E7A"/>
    <w:rsid w:val="006E45EF"/>
    <w:rsid w:val="006E4A83"/>
    <w:rsid w:val="006E4B5A"/>
    <w:rsid w:val="006E70FC"/>
    <w:rsid w:val="006F0D07"/>
    <w:rsid w:val="006F1E41"/>
    <w:rsid w:val="006F4021"/>
    <w:rsid w:val="006F5A10"/>
    <w:rsid w:val="006F6A81"/>
    <w:rsid w:val="006F6E55"/>
    <w:rsid w:val="00701279"/>
    <w:rsid w:val="00703987"/>
    <w:rsid w:val="007053C3"/>
    <w:rsid w:val="00705CF3"/>
    <w:rsid w:val="00706D6C"/>
    <w:rsid w:val="00707BF9"/>
    <w:rsid w:val="00707CAA"/>
    <w:rsid w:val="00721D4B"/>
    <w:rsid w:val="00721DFA"/>
    <w:rsid w:val="00723136"/>
    <w:rsid w:val="0072378C"/>
    <w:rsid w:val="00723A6B"/>
    <w:rsid w:val="007249DC"/>
    <w:rsid w:val="00724A6D"/>
    <w:rsid w:val="00724DC9"/>
    <w:rsid w:val="00725907"/>
    <w:rsid w:val="0072768B"/>
    <w:rsid w:val="007325C7"/>
    <w:rsid w:val="00734750"/>
    <w:rsid w:val="00735FE4"/>
    <w:rsid w:val="00737AA2"/>
    <w:rsid w:val="0074103F"/>
    <w:rsid w:val="00741691"/>
    <w:rsid w:val="007418E9"/>
    <w:rsid w:val="00743C1B"/>
    <w:rsid w:val="0074407F"/>
    <w:rsid w:val="00744AF0"/>
    <w:rsid w:val="00745425"/>
    <w:rsid w:val="00745C37"/>
    <w:rsid w:val="00746593"/>
    <w:rsid w:val="00747824"/>
    <w:rsid w:val="00750B56"/>
    <w:rsid w:val="0075313B"/>
    <w:rsid w:val="00754926"/>
    <w:rsid w:val="00757047"/>
    <w:rsid w:val="00760079"/>
    <w:rsid w:val="0076379D"/>
    <w:rsid w:val="00764FE4"/>
    <w:rsid w:val="00766210"/>
    <w:rsid w:val="00766520"/>
    <w:rsid w:val="00767BC0"/>
    <w:rsid w:val="007706BD"/>
    <w:rsid w:val="00770CAC"/>
    <w:rsid w:val="00770F68"/>
    <w:rsid w:val="0077107F"/>
    <w:rsid w:val="00772B59"/>
    <w:rsid w:val="00773F04"/>
    <w:rsid w:val="00774CCF"/>
    <w:rsid w:val="007767E1"/>
    <w:rsid w:val="00777008"/>
    <w:rsid w:val="00780945"/>
    <w:rsid w:val="00781852"/>
    <w:rsid w:val="007832A0"/>
    <w:rsid w:val="00784AC0"/>
    <w:rsid w:val="00784BE1"/>
    <w:rsid w:val="00784E16"/>
    <w:rsid w:val="00785638"/>
    <w:rsid w:val="0078596E"/>
    <w:rsid w:val="00785DF3"/>
    <w:rsid w:val="0078790F"/>
    <w:rsid w:val="0079119A"/>
    <w:rsid w:val="007914AE"/>
    <w:rsid w:val="00792498"/>
    <w:rsid w:val="00794CA9"/>
    <w:rsid w:val="00795550"/>
    <w:rsid w:val="007962D5"/>
    <w:rsid w:val="007964A5"/>
    <w:rsid w:val="007970D0"/>
    <w:rsid w:val="007974DC"/>
    <w:rsid w:val="007A1E5E"/>
    <w:rsid w:val="007A213C"/>
    <w:rsid w:val="007A36D6"/>
    <w:rsid w:val="007A6690"/>
    <w:rsid w:val="007A7186"/>
    <w:rsid w:val="007B00D5"/>
    <w:rsid w:val="007B3527"/>
    <w:rsid w:val="007B35A7"/>
    <w:rsid w:val="007B4599"/>
    <w:rsid w:val="007B4EBA"/>
    <w:rsid w:val="007C20A8"/>
    <w:rsid w:val="007C6382"/>
    <w:rsid w:val="007D1B4E"/>
    <w:rsid w:val="007D2135"/>
    <w:rsid w:val="007D2167"/>
    <w:rsid w:val="007D27C7"/>
    <w:rsid w:val="007D542E"/>
    <w:rsid w:val="007D7BE1"/>
    <w:rsid w:val="007E1514"/>
    <w:rsid w:val="007E1C27"/>
    <w:rsid w:val="007E23FE"/>
    <w:rsid w:val="007E25C8"/>
    <w:rsid w:val="007E2FFF"/>
    <w:rsid w:val="007E3586"/>
    <w:rsid w:val="007E37F2"/>
    <w:rsid w:val="007E4ED7"/>
    <w:rsid w:val="007E78CC"/>
    <w:rsid w:val="007F074E"/>
    <w:rsid w:val="007F2B53"/>
    <w:rsid w:val="007F3492"/>
    <w:rsid w:val="007F5208"/>
    <w:rsid w:val="007F590F"/>
    <w:rsid w:val="008008A5"/>
    <w:rsid w:val="00801380"/>
    <w:rsid w:val="00801CE1"/>
    <w:rsid w:val="00804466"/>
    <w:rsid w:val="0080497C"/>
    <w:rsid w:val="008054F2"/>
    <w:rsid w:val="0080588F"/>
    <w:rsid w:val="00810E7B"/>
    <w:rsid w:val="00810F0E"/>
    <w:rsid w:val="00812D32"/>
    <w:rsid w:val="008147DE"/>
    <w:rsid w:val="00816349"/>
    <w:rsid w:val="00816DEA"/>
    <w:rsid w:val="0082031B"/>
    <w:rsid w:val="0082105B"/>
    <w:rsid w:val="0082149D"/>
    <w:rsid w:val="00822F33"/>
    <w:rsid w:val="00823468"/>
    <w:rsid w:val="0082498E"/>
    <w:rsid w:val="008250CB"/>
    <w:rsid w:val="008262C5"/>
    <w:rsid w:val="00826872"/>
    <w:rsid w:val="00831C79"/>
    <w:rsid w:val="0083728A"/>
    <w:rsid w:val="00843C1C"/>
    <w:rsid w:val="00844A93"/>
    <w:rsid w:val="00844DB6"/>
    <w:rsid w:val="00845CD6"/>
    <w:rsid w:val="00847E3E"/>
    <w:rsid w:val="008517B0"/>
    <w:rsid w:val="008530E8"/>
    <w:rsid w:val="00853980"/>
    <w:rsid w:val="00855109"/>
    <w:rsid w:val="00855163"/>
    <w:rsid w:val="0085625A"/>
    <w:rsid w:val="00856985"/>
    <w:rsid w:val="00860540"/>
    <w:rsid w:val="00862884"/>
    <w:rsid w:val="00865021"/>
    <w:rsid w:val="00866E2E"/>
    <w:rsid w:val="00872047"/>
    <w:rsid w:val="00874856"/>
    <w:rsid w:val="008752FA"/>
    <w:rsid w:val="00875553"/>
    <w:rsid w:val="0087573C"/>
    <w:rsid w:val="00875EC5"/>
    <w:rsid w:val="008767AA"/>
    <w:rsid w:val="00876B5F"/>
    <w:rsid w:val="008776DA"/>
    <w:rsid w:val="00877935"/>
    <w:rsid w:val="008815E4"/>
    <w:rsid w:val="0088390A"/>
    <w:rsid w:val="00885EE2"/>
    <w:rsid w:val="00885F67"/>
    <w:rsid w:val="008865E8"/>
    <w:rsid w:val="00886E97"/>
    <w:rsid w:val="00892F90"/>
    <w:rsid w:val="00893895"/>
    <w:rsid w:val="008943C9"/>
    <w:rsid w:val="00897A4C"/>
    <w:rsid w:val="008A0C41"/>
    <w:rsid w:val="008A1570"/>
    <w:rsid w:val="008A29EB"/>
    <w:rsid w:val="008A2DF6"/>
    <w:rsid w:val="008A5D28"/>
    <w:rsid w:val="008A7CF5"/>
    <w:rsid w:val="008B045C"/>
    <w:rsid w:val="008B09F8"/>
    <w:rsid w:val="008B2688"/>
    <w:rsid w:val="008B3895"/>
    <w:rsid w:val="008B500C"/>
    <w:rsid w:val="008B65FD"/>
    <w:rsid w:val="008B7099"/>
    <w:rsid w:val="008C050E"/>
    <w:rsid w:val="008C500D"/>
    <w:rsid w:val="008C63FA"/>
    <w:rsid w:val="008C77CA"/>
    <w:rsid w:val="008D046F"/>
    <w:rsid w:val="008D04D2"/>
    <w:rsid w:val="008D0DC0"/>
    <w:rsid w:val="008D2218"/>
    <w:rsid w:val="008D5467"/>
    <w:rsid w:val="008D652A"/>
    <w:rsid w:val="008D7C73"/>
    <w:rsid w:val="008E2D15"/>
    <w:rsid w:val="008E4057"/>
    <w:rsid w:val="008E5F0A"/>
    <w:rsid w:val="008F132A"/>
    <w:rsid w:val="008F1B22"/>
    <w:rsid w:val="008F7B3F"/>
    <w:rsid w:val="009010F2"/>
    <w:rsid w:val="00901998"/>
    <w:rsid w:val="00901BE9"/>
    <w:rsid w:val="00901BF5"/>
    <w:rsid w:val="00902E95"/>
    <w:rsid w:val="009034C3"/>
    <w:rsid w:val="00903A30"/>
    <w:rsid w:val="00903DBA"/>
    <w:rsid w:val="009100FC"/>
    <w:rsid w:val="0091174D"/>
    <w:rsid w:val="00911F95"/>
    <w:rsid w:val="009123D0"/>
    <w:rsid w:val="00912A66"/>
    <w:rsid w:val="00912F03"/>
    <w:rsid w:val="00913F90"/>
    <w:rsid w:val="00920FAF"/>
    <w:rsid w:val="00923A13"/>
    <w:rsid w:val="009269EC"/>
    <w:rsid w:val="00927FB2"/>
    <w:rsid w:val="0093062A"/>
    <w:rsid w:val="00930A9E"/>
    <w:rsid w:val="0093162B"/>
    <w:rsid w:val="00932F9B"/>
    <w:rsid w:val="009344BB"/>
    <w:rsid w:val="009353A6"/>
    <w:rsid w:val="00935606"/>
    <w:rsid w:val="0093573C"/>
    <w:rsid w:val="00935BA7"/>
    <w:rsid w:val="00936BEC"/>
    <w:rsid w:val="00937294"/>
    <w:rsid w:val="00941332"/>
    <w:rsid w:val="00941FE3"/>
    <w:rsid w:val="00942A04"/>
    <w:rsid w:val="00942AFA"/>
    <w:rsid w:val="009434B2"/>
    <w:rsid w:val="00944795"/>
    <w:rsid w:val="00945278"/>
    <w:rsid w:val="0095066E"/>
    <w:rsid w:val="009519E0"/>
    <w:rsid w:val="00953766"/>
    <w:rsid w:val="00953AF0"/>
    <w:rsid w:val="00957733"/>
    <w:rsid w:val="00957BA1"/>
    <w:rsid w:val="00960000"/>
    <w:rsid w:val="0096203B"/>
    <w:rsid w:val="00965A2E"/>
    <w:rsid w:val="00965F03"/>
    <w:rsid w:val="0096646F"/>
    <w:rsid w:val="00966820"/>
    <w:rsid w:val="009706F8"/>
    <w:rsid w:val="00970941"/>
    <w:rsid w:val="009722D2"/>
    <w:rsid w:val="0097330E"/>
    <w:rsid w:val="009802B0"/>
    <w:rsid w:val="00985BF1"/>
    <w:rsid w:val="00986D3C"/>
    <w:rsid w:val="00987B4E"/>
    <w:rsid w:val="0099285D"/>
    <w:rsid w:val="00994325"/>
    <w:rsid w:val="00994E78"/>
    <w:rsid w:val="00995B3B"/>
    <w:rsid w:val="00997E65"/>
    <w:rsid w:val="009A1E5F"/>
    <w:rsid w:val="009A28EF"/>
    <w:rsid w:val="009A5E6B"/>
    <w:rsid w:val="009A6345"/>
    <w:rsid w:val="009B0FC7"/>
    <w:rsid w:val="009B0FFE"/>
    <w:rsid w:val="009B1651"/>
    <w:rsid w:val="009B2B21"/>
    <w:rsid w:val="009B5AA5"/>
    <w:rsid w:val="009B63A8"/>
    <w:rsid w:val="009B6B63"/>
    <w:rsid w:val="009C0764"/>
    <w:rsid w:val="009C102B"/>
    <w:rsid w:val="009C138E"/>
    <w:rsid w:val="009C1408"/>
    <w:rsid w:val="009C1D2A"/>
    <w:rsid w:val="009C2C89"/>
    <w:rsid w:val="009C31B6"/>
    <w:rsid w:val="009C31EC"/>
    <w:rsid w:val="009C40F3"/>
    <w:rsid w:val="009C4F8A"/>
    <w:rsid w:val="009C6A64"/>
    <w:rsid w:val="009C7A78"/>
    <w:rsid w:val="009C7B30"/>
    <w:rsid w:val="009D0C32"/>
    <w:rsid w:val="009D2EF3"/>
    <w:rsid w:val="009D404A"/>
    <w:rsid w:val="009D50A9"/>
    <w:rsid w:val="009D50EB"/>
    <w:rsid w:val="009E1FB2"/>
    <w:rsid w:val="009E21EC"/>
    <w:rsid w:val="009E2F9B"/>
    <w:rsid w:val="009E4290"/>
    <w:rsid w:val="009E4703"/>
    <w:rsid w:val="009E51C3"/>
    <w:rsid w:val="009F0621"/>
    <w:rsid w:val="009F16AC"/>
    <w:rsid w:val="009F2400"/>
    <w:rsid w:val="009F45DE"/>
    <w:rsid w:val="009F4B2D"/>
    <w:rsid w:val="009F4D28"/>
    <w:rsid w:val="009F523E"/>
    <w:rsid w:val="009F5544"/>
    <w:rsid w:val="00A0020F"/>
    <w:rsid w:val="00A00B0C"/>
    <w:rsid w:val="00A01EF2"/>
    <w:rsid w:val="00A01FBD"/>
    <w:rsid w:val="00A029F5"/>
    <w:rsid w:val="00A036F3"/>
    <w:rsid w:val="00A038C5"/>
    <w:rsid w:val="00A03EDD"/>
    <w:rsid w:val="00A047D9"/>
    <w:rsid w:val="00A04B3B"/>
    <w:rsid w:val="00A075FD"/>
    <w:rsid w:val="00A10D34"/>
    <w:rsid w:val="00A11C36"/>
    <w:rsid w:val="00A14562"/>
    <w:rsid w:val="00A15189"/>
    <w:rsid w:val="00A16912"/>
    <w:rsid w:val="00A17B66"/>
    <w:rsid w:val="00A21BC8"/>
    <w:rsid w:val="00A22335"/>
    <w:rsid w:val="00A22D5D"/>
    <w:rsid w:val="00A23633"/>
    <w:rsid w:val="00A2499D"/>
    <w:rsid w:val="00A253E8"/>
    <w:rsid w:val="00A26A9B"/>
    <w:rsid w:val="00A27791"/>
    <w:rsid w:val="00A278B6"/>
    <w:rsid w:val="00A27CB4"/>
    <w:rsid w:val="00A27D1D"/>
    <w:rsid w:val="00A31DE0"/>
    <w:rsid w:val="00A31E3C"/>
    <w:rsid w:val="00A334DC"/>
    <w:rsid w:val="00A33CC2"/>
    <w:rsid w:val="00A366E1"/>
    <w:rsid w:val="00A40929"/>
    <w:rsid w:val="00A420D4"/>
    <w:rsid w:val="00A42D4C"/>
    <w:rsid w:val="00A46F91"/>
    <w:rsid w:val="00A4769B"/>
    <w:rsid w:val="00A50F4E"/>
    <w:rsid w:val="00A512FE"/>
    <w:rsid w:val="00A51EAC"/>
    <w:rsid w:val="00A52BC0"/>
    <w:rsid w:val="00A534C7"/>
    <w:rsid w:val="00A53C0A"/>
    <w:rsid w:val="00A551C1"/>
    <w:rsid w:val="00A55B46"/>
    <w:rsid w:val="00A562EA"/>
    <w:rsid w:val="00A56CE9"/>
    <w:rsid w:val="00A600B7"/>
    <w:rsid w:val="00A647F3"/>
    <w:rsid w:val="00A66527"/>
    <w:rsid w:val="00A703B2"/>
    <w:rsid w:val="00A730F4"/>
    <w:rsid w:val="00A739DD"/>
    <w:rsid w:val="00A7562A"/>
    <w:rsid w:val="00A75B8A"/>
    <w:rsid w:val="00A8153F"/>
    <w:rsid w:val="00A85EAC"/>
    <w:rsid w:val="00A87E58"/>
    <w:rsid w:val="00A90706"/>
    <w:rsid w:val="00A908DC"/>
    <w:rsid w:val="00A908E2"/>
    <w:rsid w:val="00A90A74"/>
    <w:rsid w:val="00A95176"/>
    <w:rsid w:val="00A9552B"/>
    <w:rsid w:val="00A95BC7"/>
    <w:rsid w:val="00A96E8F"/>
    <w:rsid w:val="00AA1AB9"/>
    <w:rsid w:val="00AA3282"/>
    <w:rsid w:val="00AA4CA8"/>
    <w:rsid w:val="00AB20A5"/>
    <w:rsid w:val="00AB2196"/>
    <w:rsid w:val="00AB3C0A"/>
    <w:rsid w:val="00AB423C"/>
    <w:rsid w:val="00AB51D8"/>
    <w:rsid w:val="00AB648F"/>
    <w:rsid w:val="00AB6CF1"/>
    <w:rsid w:val="00AC128C"/>
    <w:rsid w:val="00AC24AF"/>
    <w:rsid w:val="00AC2B0F"/>
    <w:rsid w:val="00AC4697"/>
    <w:rsid w:val="00AC55FC"/>
    <w:rsid w:val="00AD081B"/>
    <w:rsid w:val="00AD2C5C"/>
    <w:rsid w:val="00AD3D34"/>
    <w:rsid w:val="00AD4838"/>
    <w:rsid w:val="00AD5257"/>
    <w:rsid w:val="00AD7197"/>
    <w:rsid w:val="00AD7401"/>
    <w:rsid w:val="00AE1D2A"/>
    <w:rsid w:val="00AE2061"/>
    <w:rsid w:val="00AE2D3D"/>
    <w:rsid w:val="00AE2F11"/>
    <w:rsid w:val="00AE54E4"/>
    <w:rsid w:val="00AE6BC6"/>
    <w:rsid w:val="00AE7342"/>
    <w:rsid w:val="00AF2898"/>
    <w:rsid w:val="00AF2AF3"/>
    <w:rsid w:val="00AF379C"/>
    <w:rsid w:val="00AF3C8A"/>
    <w:rsid w:val="00AF4373"/>
    <w:rsid w:val="00AF4CB3"/>
    <w:rsid w:val="00AF7D29"/>
    <w:rsid w:val="00B00476"/>
    <w:rsid w:val="00B0073D"/>
    <w:rsid w:val="00B009F0"/>
    <w:rsid w:val="00B01C6A"/>
    <w:rsid w:val="00B0295E"/>
    <w:rsid w:val="00B02C66"/>
    <w:rsid w:val="00B04F63"/>
    <w:rsid w:val="00B10277"/>
    <w:rsid w:val="00B106E6"/>
    <w:rsid w:val="00B10716"/>
    <w:rsid w:val="00B108A4"/>
    <w:rsid w:val="00B11BB0"/>
    <w:rsid w:val="00B132F8"/>
    <w:rsid w:val="00B175FD"/>
    <w:rsid w:val="00B20E13"/>
    <w:rsid w:val="00B21042"/>
    <w:rsid w:val="00B217F2"/>
    <w:rsid w:val="00B227CF"/>
    <w:rsid w:val="00B30158"/>
    <w:rsid w:val="00B329EB"/>
    <w:rsid w:val="00B3355A"/>
    <w:rsid w:val="00B344A8"/>
    <w:rsid w:val="00B3469C"/>
    <w:rsid w:val="00B35B12"/>
    <w:rsid w:val="00B36965"/>
    <w:rsid w:val="00B3769B"/>
    <w:rsid w:val="00B409B0"/>
    <w:rsid w:val="00B40F33"/>
    <w:rsid w:val="00B418F5"/>
    <w:rsid w:val="00B41E35"/>
    <w:rsid w:val="00B4343C"/>
    <w:rsid w:val="00B44FB5"/>
    <w:rsid w:val="00B45B00"/>
    <w:rsid w:val="00B462BB"/>
    <w:rsid w:val="00B46D46"/>
    <w:rsid w:val="00B50218"/>
    <w:rsid w:val="00B5175B"/>
    <w:rsid w:val="00B51B6B"/>
    <w:rsid w:val="00B51CE6"/>
    <w:rsid w:val="00B539BD"/>
    <w:rsid w:val="00B5471F"/>
    <w:rsid w:val="00B548E4"/>
    <w:rsid w:val="00B60F12"/>
    <w:rsid w:val="00B65A67"/>
    <w:rsid w:val="00B65C66"/>
    <w:rsid w:val="00B6678C"/>
    <w:rsid w:val="00B678B3"/>
    <w:rsid w:val="00B67E89"/>
    <w:rsid w:val="00B724B9"/>
    <w:rsid w:val="00B73C63"/>
    <w:rsid w:val="00B75435"/>
    <w:rsid w:val="00B75DAC"/>
    <w:rsid w:val="00B7783A"/>
    <w:rsid w:val="00B77C33"/>
    <w:rsid w:val="00B802EA"/>
    <w:rsid w:val="00B83509"/>
    <w:rsid w:val="00B835D0"/>
    <w:rsid w:val="00B85FA6"/>
    <w:rsid w:val="00B86E92"/>
    <w:rsid w:val="00B87AC8"/>
    <w:rsid w:val="00B93B85"/>
    <w:rsid w:val="00B95AAC"/>
    <w:rsid w:val="00B95E40"/>
    <w:rsid w:val="00B974D8"/>
    <w:rsid w:val="00BA0576"/>
    <w:rsid w:val="00BA1F97"/>
    <w:rsid w:val="00BA2A2B"/>
    <w:rsid w:val="00BA2B92"/>
    <w:rsid w:val="00BA6AC8"/>
    <w:rsid w:val="00BA7C16"/>
    <w:rsid w:val="00BB0F13"/>
    <w:rsid w:val="00BB3C52"/>
    <w:rsid w:val="00BB60E0"/>
    <w:rsid w:val="00BB61C6"/>
    <w:rsid w:val="00BB759F"/>
    <w:rsid w:val="00BC0AA0"/>
    <w:rsid w:val="00BC1076"/>
    <w:rsid w:val="00BC2E53"/>
    <w:rsid w:val="00BD2641"/>
    <w:rsid w:val="00BD485B"/>
    <w:rsid w:val="00BE06F3"/>
    <w:rsid w:val="00BE2C48"/>
    <w:rsid w:val="00BE3E8A"/>
    <w:rsid w:val="00BE671A"/>
    <w:rsid w:val="00BE7ED5"/>
    <w:rsid w:val="00BF08A1"/>
    <w:rsid w:val="00BF0F12"/>
    <w:rsid w:val="00BF2539"/>
    <w:rsid w:val="00BF3BC6"/>
    <w:rsid w:val="00BF3C97"/>
    <w:rsid w:val="00BF54D4"/>
    <w:rsid w:val="00BF5F48"/>
    <w:rsid w:val="00BF7753"/>
    <w:rsid w:val="00C00AA8"/>
    <w:rsid w:val="00C01512"/>
    <w:rsid w:val="00C02302"/>
    <w:rsid w:val="00C02FE5"/>
    <w:rsid w:val="00C06459"/>
    <w:rsid w:val="00C06599"/>
    <w:rsid w:val="00C069B7"/>
    <w:rsid w:val="00C06B82"/>
    <w:rsid w:val="00C10CD9"/>
    <w:rsid w:val="00C1167C"/>
    <w:rsid w:val="00C1320B"/>
    <w:rsid w:val="00C13978"/>
    <w:rsid w:val="00C14D96"/>
    <w:rsid w:val="00C15646"/>
    <w:rsid w:val="00C203FD"/>
    <w:rsid w:val="00C224D2"/>
    <w:rsid w:val="00C25B79"/>
    <w:rsid w:val="00C26C76"/>
    <w:rsid w:val="00C2720B"/>
    <w:rsid w:val="00C30BD9"/>
    <w:rsid w:val="00C32BCD"/>
    <w:rsid w:val="00C337DB"/>
    <w:rsid w:val="00C34035"/>
    <w:rsid w:val="00C35947"/>
    <w:rsid w:val="00C37C73"/>
    <w:rsid w:val="00C411E9"/>
    <w:rsid w:val="00C42F3E"/>
    <w:rsid w:val="00C43169"/>
    <w:rsid w:val="00C5192D"/>
    <w:rsid w:val="00C53406"/>
    <w:rsid w:val="00C56C1D"/>
    <w:rsid w:val="00C5780D"/>
    <w:rsid w:val="00C61825"/>
    <w:rsid w:val="00C6188A"/>
    <w:rsid w:val="00C633CD"/>
    <w:rsid w:val="00C63C7F"/>
    <w:rsid w:val="00C648A7"/>
    <w:rsid w:val="00C65DF2"/>
    <w:rsid w:val="00C66AC4"/>
    <w:rsid w:val="00C6731C"/>
    <w:rsid w:val="00C678F7"/>
    <w:rsid w:val="00C71819"/>
    <w:rsid w:val="00C7264F"/>
    <w:rsid w:val="00C75306"/>
    <w:rsid w:val="00C75D54"/>
    <w:rsid w:val="00C76861"/>
    <w:rsid w:val="00C77BBF"/>
    <w:rsid w:val="00C81579"/>
    <w:rsid w:val="00C83B17"/>
    <w:rsid w:val="00C85FDF"/>
    <w:rsid w:val="00C87CCF"/>
    <w:rsid w:val="00C923DE"/>
    <w:rsid w:val="00C927EF"/>
    <w:rsid w:val="00C92A54"/>
    <w:rsid w:val="00C94268"/>
    <w:rsid w:val="00C9673F"/>
    <w:rsid w:val="00C97FAC"/>
    <w:rsid w:val="00CA0514"/>
    <w:rsid w:val="00CA22FC"/>
    <w:rsid w:val="00CA309B"/>
    <w:rsid w:val="00CA3878"/>
    <w:rsid w:val="00CA39DA"/>
    <w:rsid w:val="00CA3E3C"/>
    <w:rsid w:val="00CA677E"/>
    <w:rsid w:val="00CB0854"/>
    <w:rsid w:val="00CB2D81"/>
    <w:rsid w:val="00CC0F8D"/>
    <w:rsid w:val="00CC288C"/>
    <w:rsid w:val="00CC28AA"/>
    <w:rsid w:val="00CC4AAC"/>
    <w:rsid w:val="00CC4B23"/>
    <w:rsid w:val="00CC5C11"/>
    <w:rsid w:val="00CC6BB3"/>
    <w:rsid w:val="00CC7E71"/>
    <w:rsid w:val="00CD16B3"/>
    <w:rsid w:val="00CD1F66"/>
    <w:rsid w:val="00CD2796"/>
    <w:rsid w:val="00CD32BD"/>
    <w:rsid w:val="00CD4934"/>
    <w:rsid w:val="00CD66FD"/>
    <w:rsid w:val="00CD6EBF"/>
    <w:rsid w:val="00CD794C"/>
    <w:rsid w:val="00CE11AE"/>
    <w:rsid w:val="00CE2C9E"/>
    <w:rsid w:val="00CE3FBC"/>
    <w:rsid w:val="00CE4223"/>
    <w:rsid w:val="00CE5566"/>
    <w:rsid w:val="00CF017F"/>
    <w:rsid w:val="00CF1DDC"/>
    <w:rsid w:val="00CF267E"/>
    <w:rsid w:val="00CF3666"/>
    <w:rsid w:val="00CF578B"/>
    <w:rsid w:val="00CF67C8"/>
    <w:rsid w:val="00CF6B35"/>
    <w:rsid w:val="00D008B9"/>
    <w:rsid w:val="00D017B9"/>
    <w:rsid w:val="00D023C3"/>
    <w:rsid w:val="00D0321B"/>
    <w:rsid w:val="00D03B15"/>
    <w:rsid w:val="00D04C08"/>
    <w:rsid w:val="00D05A84"/>
    <w:rsid w:val="00D06250"/>
    <w:rsid w:val="00D070C1"/>
    <w:rsid w:val="00D11BA9"/>
    <w:rsid w:val="00D14793"/>
    <w:rsid w:val="00D1488D"/>
    <w:rsid w:val="00D15C81"/>
    <w:rsid w:val="00D15D98"/>
    <w:rsid w:val="00D161CD"/>
    <w:rsid w:val="00D16718"/>
    <w:rsid w:val="00D1705D"/>
    <w:rsid w:val="00D2121E"/>
    <w:rsid w:val="00D22F65"/>
    <w:rsid w:val="00D24719"/>
    <w:rsid w:val="00D24C5B"/>
    <w:rsid w:val="00D25211"/>
    <w:rsid w:val="00D25AEF"/>
    <w:rsid w:val="00D27050"/>
    <w:rsid w:val="00D277A6"/>
    <w:rsid w:val="00D309FB"/>
    <w:rsid w:val="00D3560A"/>
    <w:rsid w:val="00D35DDD"/>
    <w:rsid w:val="00D3648A"/>
    <w:rsid w:val="00D377B2"/>
    <w:rsid w:val="00D42069"/>
    <w:rsid w:val="00D42419"/>
    <w:rsid w:val="00D43FB7"/>
    <w:rsid w:val="00D456B0"/>
    <w:rsid w:val="00D461AA"/>
    <w:rsid w:val="00D46723"/>
    <w:rsid w:val="00D475D9"/>
    <w:rsid w:val="00D50298"/>
    <w:rsid w:val="00D51C73"/>
    <w:rsid w:val="00D52930"/>
    <w:rsid w:val="00D52C57"/>
    <w:rsid w:val="00D5308E"/>
    <w:rsid w:val="00D554B7"/>
    <w:rsid w:val="00D55809"/>
    <w:rsid w:val="00D55EC9"/>
    <w:rsid w:val="00D570BA"/>
    <w:rsid w:val="00D57488"/>
    <w:rsid w:val="00D574B1"/>
    <w:rsid w:val="00D6095C"/>
    <w:rsid w:val="00D61C3A"/>
    <w:rsid w:val="00D620E6"/>
    <w:rsid w:val="00D627E9"/>
    <w:rsid w:val="00D62844"/>
    <w:rsid w:val="00D654F9"/>
    <w:rsid w:val="00D65E85"/>
    <w:rsid w:val="00D67480"/>
    <w:rsid w:val="00D71D9E"/>
    <w:rsid w:val="00D72686"/>
    <w:rsid w:val="00D74B4E"/>
    <w:rsid w:val="00D74BE8"/>
    <w:rsid w:val="00D75E5C"/>
    <w:rsid w:val="00D7600C"/>
    <w:rsid w:val="00D76776"/>
    <w:rsid w:val="00D82209"/>
    <w:rsid w:val="00D833A7"/>
    <w:rsid w:val="00D8577B"/>
    <w:rsid w:val="00D86E4D"/>
    <w:rsid w:val="00D87B1A"/>
    <w:rsid w:val="00D9492A"/>
    <w:rsid w:val="00D953B2"/>
    <w:rsid w:val="00D977A3"/>
    <w:rsid w:val="00D9783B"/>
    <w:rsid w:val="00DA1E14"/>
    <w:rsid w:val="00DA260D"/>
    <w:rsid w:val="00DA472A"/>
    <w:rsid w:val="00DA4802"/>
    <w:rsid w:val="00DA5578"/>
    <w:rsid w:val="00DA5DE4"/>
    <w:rsid w:val="00DB0964"/>
    <w:rsid w:val="00DB22E9"/>
    <w:rsid w:val="00DB3703"/>
    <w:rsid w:val="00DB3B71"/>
    <w:rsid w:val="00DB3DFD"/>
    <w:rsid w:val="00DB55FE"/>
    <w:rsid w:val="00DC1D87"/>
    <w:rsid w:val="00DC1EF4"/>
    <w:rsid w:val="00DC2B5D"/>
    <w:rsid w:val="00DC40AB"/>
    <w:rsid w:val="00DC548B"/>
    <w:rsid w:val="00DC62EA"/>
    <w:rsid w:val="00DC651B"/>
    <w:rsid w:val="00DD36D2"/>
    <w:rsid w:val="00DD378B"/>
    <w:rsid w:val="00DD3ED8"/>
    <w:rsid w:val="00DD53DC"/>
    <w:rsid w:val="00DD53FE"/>
    <w:rsid w:val="00DD5852"/>
    <w:rsid w:val="00DD70B4"/>
    <w:rsid w:val="00DE128A"/>
    <w:rsid w:val="00DE1BF1"/>
    <w:rsid w:val="00DE2A21"/>
    <w:rsid w:val="00DE3694"/>
    <w:rsid w:val="00DE6510"/>
    <w:rsid w:val="00DE7446"/>
    <w:rsid w:val="00DE74B0"/>
    <w:rsid w:val="00DF0B4F"/>
    <w:rsid w:val="00DF11AF"/>
    <w:rsid w:val="00DF3ADB"/>
    <w:rsid w:val="00DF4527"/>
    <w:rsid w:val="00DF4A4A"/>
    <w:rsid w:val="00DF5ECE"/>
    <w:rsid w:val="00E02D58"/>
    <w:rsid w:val="00E04037"/>
    <w:rsid w:val="00E04A5A"/>
    <w:rsid w:val="00E06374"/>
    <w:rsid w:val="00E13640"/>
    <w:rsid w:val="00E1385D"/>
    <w:rsid w:val="00E14013"/>
    <w:rsid w:val="00E17B88"/>
    <w:rsid w:val="00E21448"/>
    <w:rsid w:val="00E23084"/>
    <w:rsid w:val="00E325EC"/>
    <w:rsid w:val="00E34152"/>
    <w:rsid w:val="00E341AA"/>
    <w:rsid w:val="00E34FE2"/>
    <w:rsid w:val="00E35344"/>
    <w:rsid w:val="00E416FC"/>
    <w:rsid w:val="00E4197A"/>
    <w:rsid w:val="00E41F38"/>
    <w:rsid w:val="00E42885"/>
    <w:rsid w:val="00E43DFE"/>
    <w:rsid w:val="00E47339"/>
    <w:rsid w:val="00E47AAC"/>
    <w:rsid w:val="00E47EB4"/>
    <w:rsid w:val="00E500A9"/>
    <w:rsid w:val="00E529A5"/>
    <w:rsid w:val="00E52F7D"/>
    <w:rsid w:val="00E53B4B"/>
    <w:rsid w:val="00E57231"/>
    <w:rsid w:val="00E576DD"/>
    <w:rsid w:val="00E611F3"/>
    <w:rsid w:val="00E64189"/>
    <w:rsid w:val="00E667A8"/>
    <w:rsid w:val="00E667EB"/>
    <w:rsid w:val="00E724DD"/>
    <w:rsid w:val="00E76AFC"/>
    <w:rsid w:val="00E76EC9"/>
    <w:rsid w:val="00E80047"/>
    <w:rsid w:val="00E839DD"/>
    <w:rsid w:val="00E86AFB"/>
    <w:rsid w:val="00E86F15"/>
    <w:rsid w:val="00E86FF5"/>
    <w:rsid w:val="00E87C3D"/>
    <w:rsid w:val="00E90006"/>
    <w:rsid w:val="00E90BE2"/>
    <w:rsid w:val="00E92518"/>
    <w:rsid w:val="00E935F4"/>
    <w:rsid w:val="00E93C45"/>
    <w:rsid w:val="00E954A0"/>
    <w:rsid w:val="00E957CC"/>
    <w:rsid w:val="00E97F70"/>
    <w:rsid w:val="00EA15DA"/>
    <w:rsid w:val="00EA1752"/>
    <w:rsid w:val="00EA19A0"/>
    <w:rsid w:val="00EA2408"/>
    <w:rsid w:val="00EA5487"/>
    <w:rsid w:val="00EA62F7"/>
    <w:rsid w:val="00EA686F"/>
    <w:rsid w:val="00EA72DD"/>
    <w:rsid w:val="00EB2DE8"/>
    <w:rsid w:val="00EB366A"/>
    <w:rsid w:val="00EB3ACB"/>
    <w:rsid w:val="00EB4370"/>
    <w:rsid w:val="00EB5A01"/>
    <w:rsid w:val="00EB6990"/>
    <w:rsid w:val="00EB731B"/>
    <w:rsid w:val="00EB7FF9"/>
    <w:rsid w:val="00EC20FD"/>
    <w:rsid w:val="00EC21ED"/>
    <w:rsid w:val="00EC25B9"/>
    <w:rsid w:val="00EC4EC2"/>
    <w:rsid w:val="00EC5E7E"/>
    <w:rsid w:val="00EC6BEE"/>
    <w:rsid w:val="00ED0532"/>
    <w:rsid w:val="00ED058C"/>
    <w:rsid w:val="00ED0642"/>
    <w:rsid w:val="00ED0913"/>
    <w:rsid w:val="00ED0E44"/>
    <w:rsid w:val="00ED1003"/>
    <w:rsid w:val="00ED1C9C"/>
    <w:rsid w:val="00ED1E96"/>
    <w:rsid w:val="00ED21B3"/>
    <w:rsid w:val="00ED2466"/>
    <w:rsid w:val="00ED2716"/>
    <w:rsid w:val="00ED313A"/>
    <w:rsid w:val="00ED362E"/>
    <w:rsid w:val="00ED6609"/>
    <w:rsid w:val="00ED6D5C"/>
    <w:rsid w:val="00ED7884"/>
    <w:rsid w:val="00EE0A19"/>
    <w:rsid w:val="00EE0BEE"/>
    <w:rsid w:val="00EE51FA"/>
    <w:rsid w:val="00EE54C1"/>
    <w:rsid w:val="00EE62A3"/>
    <w:rsid w:val="00EE62D2"/>
    <w:rsid w:val="00EE62FC"/>
    <w:rsid w:val="00EE7A4F"/>
    <w:rsid w:val="00EF09B5"/>
    <w:rsid w:val="00EF5CE9"/>
    <w:rsid w:val="00F00F70"/>
    <w:rsid w:val="00F01915"/>
    <w:rsid w:val="00F01F31"/>
    <w:rsid w:val="00F0272D"/>
    <w:rsid w:val="00F02955"/>
    <w:rsid w:val="00F02E12"/>
    <w:rsid w:val="00F04B55"/>
    <w:rsid w:val="00F0630A"/>
    <w:rsid w:val="00F06850"/>
    <w:rsid w:val="00F07CBF"/>
    <w:rsid w:val="00F1096A"/>
    <w:rsid w:val="00F1539F"/>
    <w:rsid w:val="00F155C6"/>
    <w:rsid w:val="00F16D61"/>
    <w:rsid w:val="00F20DA5"/>
    <w:rsid w:val="00F21C01"/>
    <w:rsid w:val="00F222C4"/>
    <w:rsid w:val="00F22E47"/>
    <w:rsid w:val="00F23779"/>
    <w:rsid w:val="00F23F8A"/>
    <w:rsid w:val="00F24D0C"/>
    <w:rsid w:val="00F25E43"/>
    <w:rsid w:val="00F31F85"/>
    <w:rsid w:val="00F32ABC"/>
    <w:rsid w:val="00F34427"/>
    <w:rsid w:val="00F40145"/>
    <w:rsid w:val="00F410CB"/>
    <w:rsid w:val="00F434DE"/>
    <w:rsid w:val="00F4472C"/>
    <w:rsid w:val="00F4613D"/>
    <w:rsid w:val="00F50C20"/>
    <w:rsid w:val="00F5146E"/>
    <w:rsid w:val="00F52AEF"/>
    <w:rsid w:val="00F53673"/>
    <w:rsid w:val="00F54052"/>
    <w:rsid w:val="00F5598C"/>
    <w:rsid w:val="00F56196"/>
    <w:rsid w:val="00F5695F"/>
    <w:rsid w:val="00F60EC6"/>
    <w:rsid w:val="00F61472"/>
    <w:rsid w:val="00F62346"/>
    <w:rsid w:val="00F63D1E"/>
    <w:rsid w:val="00F64A5F"/>
    <w:rsid w:val="00F64C7C"/>
    <w:rsid w:val="00F659DC"/>
    <w:rsid w:val="00F702D2"/>
    <w:rsid w:val="00F73B12"/>
    <w:rsid w:val="00F74806"/>
    <w:rsid w:val="00F766E0"/>
    <w:rsid w:val="00F827C6"/>
    <w:rsid w:val="00F868BB"/>
    <w:rsid w:val="00F86E94"/>
    <w:rsid w:val="00F87323"/>
    <w:rsid w:val="00F90593"/>
    <w:rsid w:val="00F90660"/>
    <w:rsid w:val="00F90D8C"/>
    <w:rsid w:val="00F91399"/>
    <w:rsid w:val="00F919AE"/>
    <w:rsid w:val="00F925C9"/>
    <w:rsid w:val="00F932CA"/>
    <w:rsid w:val="00F941D5"/>
    <w:rsid w:val="00F971FB"/>
    <w:rsid w:val="00FA1707"/>
    <w:rsid w:val="00FA1C8A"/>
    <w:rsid w:val="00FA523E"/>
    <w:rsid w:val="00FA548F"/>
    <w:rsid w:val="00FA5B7F"/>
    <w:rsid w:val="00FA7DE0"/>
    <w:rsid w:val="00FB0ACE"/>
    <w:rsid w:val="00FB0C7F"/>
    <w:rsid w:val="00FB13E6"/>
    <w:rsid w:val="00FB16F8"/>
    <w:rsid w:val="00FB1B37"/>
    <w:rsid w:val="00FB2A97"/>
    <w:rsid w:val="00FB3AF9"/>
    <w:rsid w:val="00FB427D"/>
    <w:rsid w:val="00FB4EBA"/>
    <w:rsid w:val="00FB781E"/>
    <w:rsid w:val="00FC0F8E"/>
    <w:rsid w:val="00FC27D7"/>
    <w:rsid w:val="00FC3447"/>
    <w:rsid w:val="00FC4E19"/>
    <w:rsid w:val="00FC6AB5"/>
    <w:rsid w:val="00FC6DC7"/>
    <w:rsid w:val="00FC700C"/>
    <w:rsid w:val="00FC71BA"/>
    <w:rsid w:val="00FD121F"/>
    <w:rsid w:val="00FD359B"/>
    <w:rsid w:val="00FD5D1D"/>
    <w:rsid w:val="00FD634C"/>
    <w:rsid w:val="00FD64E8"/>
    <w:rsid w:val="00FD6AEF"/>
    <w:rsid w:val="00FE0592"/>
    <w:rsid w:val="00FE0CBA"/>
    <w:rsid w:val="00FE1210"/>
    <w:rsid w:val="00FE2363"/>
    <w:rsid w:val="00FE25C0"/>
    <w:rsid w:val="00FE5EFC"/>
    <w:rsid w:val="00FE7FE8"/>
    <w:rsid w:val="00FF1E0A"/>
    <w:rsid w:val="00FF2DA9"/>
    <w:rsid w:val="00FF3F55"/>
    <w:rsid w:val="00FF49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56E89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59DC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B6D8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6D8B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3B6D8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6D8B"/>
    <w:rPr>
      <w:rFonts w:ascii="Calibri" w:hAnsi="Calibri" w:cs="Calibri"/>
    </w:rPr>
  </w:style>
  <w:style w:type="table" w:styleId="TableGrid">
    <w:name w:val="Table Grid"/>
    <w:basedOn w:val="TableNormal"/>
    <w:uiPriority w:val="59"/>
    <w:rsid w:val="00CA67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71B9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1B97"/>
    <w:rPr>
      <w:rFonts w:ascii="Tahoma" w:hAnsi="Tahoma" w:cs="Tahoma"/>
      <w:sz w:val="16"/>
      <w:szCs w:val="16"/>
    </w:rPr>
  </w:style>
  <w:style w:type="character" w:customStyle="1" w:styleId="value3">
    <w:name w:val="value3"/>
    <w:basedOn w:val="DefaultParagraphFont"/>
    <w:rsid w:val="00511105"/>
    <w:rPr>
      <w:vanish w:val="0"/>
      <w:webHidden w:val="0"/>
      <w:color w:val="666666"/>
      <w:specVanish w:val="0"/>
    </w:rPr>
  </w:style>
  <w:style w:type="character" w:customStyle="1" w:styleId="ng-binding">
    <w:name w:val="ng-binding"/>
    <w:basedOn w:val="DefaultParagraphFont"/>
    <w:rsid w:val="00511105"/>
  </w:style>
  <w:style w:type="character" w:customStyle="1" w:styleId="value1">
    <w:name w:val="value1"/>
    <w:basedOn w:val="DefaultParagraphFont"/>
    <w:rsid w:val="00511105"/>
    <w:rPr>
      <w:color w:val="666666"/>
    </w:rPr>
  </w:style>
  <w:style w:type="character" w:styleId="Strong">
    <w:name w:val="Strong"/>
    <w:basedOn w:val="DefaultParagraphFont"/>
    <w:uiPriority w:val="22"/>
    <w:qFormat/>
    <w:rsid w:val="009C7B30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FA52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A523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A523E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52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523E"/>
    <w:rPr>
      <w:rFonts w:ascii="Calibri" w:hAnsi="Calibri" w:cs="Calibri"/>
      <w:b/>
      <w:bCs/>
      <w:sz w:val="20"/>
      <w:szCs w:val="20"/>
    </w:rPr>
  </w:style>
  <w:style w:type="character" w:customStyle="1" w:styleId="value2">
    <w:name w:val="value2"/>
    <w:basedOn w:val="DefaultParagraphFont"/>
    <w:rsid w:val="002542AB"/>
    <w:rPr>
      <w:vanish w:val="0"/>
      <w:webHidden w:val="0"/>
      <w:color w:val="666666"/>
      <w:specVanish w:val="0"/>
    </w:rPr>
  </w:style>
  <w:style w:type="character" w:customStyle="1" w:styleId="value">
    <w:name w:val="value"/>
    <w:basedOn w:val="DefaultParagraphFont"/>
    <w:rsid w:val="002542AB"/>
  </w:style>
  <w:style w:type="paragraph" w:styleId="ListParagraph">
    <w:name w:val="List Paragraph"/>
    <w:basedOn w:val="Normal"/>
    <w:uiPriority w:val="34"/>
    <w:qFormat/>
    <w:rsid w:val="001916B2"/>
    <w:pPr>
      <w:ind w:left="720"/>
      <w:contextualSpacing/>
    </w:pPr>
  </w:style>
  <w:style w:type="paragraph" w:customStyle="1" w:styleId="Default">
    <w:name w:val="Default"/>
    <w:basedOn w:val="Normal"/>
    <w:rsid w:val="00346033"/>
    <w:pPr>
      <w:autoSpaceDE w:val="0"/>
      <w:autoSpaceDN w:val="0"/>
    </w:pPr>
    <w:rPr>
      <w:rFonts w:ascii="Times New Roman" w:hAnsi="Times New Roman" w:cs="Times New Roman"/>
      <w:color w:val="000000"/>
      <w:sz w:val="24"/>
      <w:szCs w:val="24"/>
      <w:lang w:eastAsia="en-CA"/>
    </w:rPr>
  </w:style>
  <w:style w:type="paragraph" w:styleId="NormalWeb">
    <w:name w:val="Normal (Web)"/>
    <w:basedOn w:val="Normal"/>
    <w:uiPriority w:val="99"/>
    <w:semiHidden/>
    <w:unhideWhenUsed/>
    <w:rsid w:val="00844A9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Revision">
    <w:name w:val="Revision"/>
    <w:hidden/>
    <w:uiPriority w:val="99"/>
    <w:semiHidden/>
    <w:rsid w:val="009E2F9B"/>
    <w:pPr>
      <w:spacing w:after="0" w:line="240" w:lineRule="auto"/>
    </w:pPr>
    <w:rPr>
      <w:rFonts w:ascii="Calibri" w:hAnsi="Calibri" w:cs="Calibri"/>
    </w:rPr>
  </w:style>
  <w:style w:type="character" w:styleId="Hyperlink">
    <w:name w:val="Hyperlink"/>
    <w:basedOn w:val="DefaultParagraphFont"/>
    <w:uiPriority w:val="99"/>
    <w:semiHidden/>
    <w:unhideWhenUsed/>
    <w:rsid w:val="00613DB7"/>
    <w:rPr>
      <w:color w:val="0563C1"/>
      <w:u w:val="single"/>
    </w:rPr>
  </w:style>
  <w:style w:type="paragraph" w:customStyle="1" w:styleId="TableBody">
    <w:name w:val="Table Body"/>
    <w:basedOn w:val="Normal"/>
    <w:link w:val="TableBodyChar"/>
    <w:uiPriority w:val="26"/>
    <w:qFormat/>
    <w:rsid w:val="00247F5A"/>
    <w:pPr>
      <w:suppressAutoHyphens/>
      <w:spacing w:before="100" w:after="100"/>
    </w:pPr>
    <w:rPr>
      <w:rFonts w:ascii="Calibri Light" w:hAnsi="Calibri Light" w:cstheme="minorBidi"/>
      <w:color w:val="000000" w:themeColor="text1"/>
    </w:rPr>
  </w:style>
  <w:style w:type="character" w:customStyle="1" w:styleId="TableBodyChar">
    <w:name w:val="Table Body Char"/>
    <w:basedOn w:val="DefaultParagraphFont"/>
    <w:link w:val="TableBody"/>
    <w:uiPriority w:val="26"/>
    <w:rsid w:val="00247F5A"/>
    <w:rPr>
      <w:rFonts w:ascii="Calibri Light" w:hAnsi="Calibri Light"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1A1E2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0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39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24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132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8483575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90494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29042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36472030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52558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23929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51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4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8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15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74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744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0907060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0527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8013371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50380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53539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810964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25534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85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6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52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22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2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63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7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0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06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0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5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46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0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4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08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22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0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21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729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9064778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3353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6347896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03228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31332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480796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41223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131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81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8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83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75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25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62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23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8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5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1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2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26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55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1164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533426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29323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0301189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03050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893067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9048724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94621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936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17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36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32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50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0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1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63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9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89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1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06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4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7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90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5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08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31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4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322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56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92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1679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6103195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0483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6268511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11872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50386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8198841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04813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261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2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6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26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45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63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1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1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53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15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155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8678592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8310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5619852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2734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65723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5646069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48225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806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05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7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36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7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1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17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8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74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38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4434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642889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54889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2210015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5791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2823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7568965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59110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066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30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2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74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8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63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03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38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1010959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6587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2719415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3737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78887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5684934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02474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314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3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7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74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46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51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784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9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4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2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69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2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23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63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3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0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8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7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9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40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17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337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4566881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7259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6962189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0879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6004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7331935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30666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500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2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5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9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2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6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2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8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1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0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7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4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12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3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6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1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1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6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31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15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BAD6EE-9085-4CF6-81E0-89FDDA91A9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55</Words>
  <Characters>259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2-02T08:01:00Z</dcterms:created>
  <dcterms:modified xsi:type="dcterms:W3CDTF">2023-02-16T08:00:00Z</dcterms:modified>
</cp:coreProperties>
</file>